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body>
    <w:p w:rsidRPr="00562522" w:rsidR="00367876" w:rsidP="00367876" w:rsidRDefault="00367876" w14:paraId="1ECDA824" w14:textId="25712119">
      <w:pPr>
        <w:pStyle w:val="Default"/>
        <w:rPr>
          <w:rFonts w:asciiTheme="majorBidi" w:hAnsiTheme="majorBidi" w:cstheme="majorBidi"/>
        </w:rPr>
      </w:pPr>
    </w:p>
    <w:p w:rsidRPr="00370A1E" w:rsidR="00367876" w:rsidP="00367876" w:rsidRDefault="00367876" w14:paraId="52B83E60" w14:textId="26BC3021">
      <w:pPr>
        <w:spacing w:line="240" w:lineRule="auto"/>
        <w:jc w:val="center"/>
        <w:rPr>
          <w:rFonts w:asciiTheme="majorBidi" w:hAnsiTheme="majorBidi" w:cstheme="majorBidi"/>
          <w:b/>
          <w:bCs/>
          <w:color w:val="2F5496" w:themeColor="accent1" w:themeShade="BF"/>
          <w:sz w:val="24"/>
          <w:szCs w:val="24"/>
        </w:rPr>
      </w:pPr>
      <w:r w:rsidRPr="00370A1E">
        <w:rPr>
          <w:rFonts w:asciiTheme="majorBidi" w:hAnsiTheme="majorBidi" w:cstheme="majorBidi"/>
          <w:b/>
          <w:bCs/>
          <w:color w:val="2F5496" w:themeColor="accent1" w:themeShade="BF"/>
          <w:sz w:val="24"/>
          <w:szCs w:val="24"/>
        </w:rPr>
        <w:t xml:space="preserve">Department of </w:t>
      </w:r>
      <w:r w:rsidRPr="00370A1E" w:rsidR="00205B06">
        <w:rPr>
          <w:rFonts w:asciiTheme="majorBidi" w:hAnsiTheme="majorBidi" w:cstheme="majorBidi"/>
          <w:b/>
          <w:bCs/>
          <w:color w:val="2F5496" w:themeColor="accent1" w:themeShade="BF"/>
          <w:sz w:val="24"/>
          <w:szCs w:val="24"/>
        </w:rPr>
        <w:t>Artificial Intelligence</w:t>
      </w:r>
    </w:p>
    <w:p w:rsidRPr="00370A1E" w:rsidR="00367876" w:rsidP="00367876" w:rsidRDefault="00A0351F" w14:paraId="013DC5CA" w14:textId="5EEDC59F">
      <w:pPr>
        <w:spacing w:line="24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  <w:r w:rsidRPr="00370A1E">
        <w:rPr>
          <w:rFonts w:asciiTheme="majorBidi" w:hAnsiTheme="majorBidi" w:cstheme="majorBidi"/>
          <w:b/>
          <w:bCs/>
          <w:sz w:val="20"/>
          <w:szCs w:val="20"/>
        </w:rPr>
        <w:t xml:space="preserve"> College of Computer and Cyber Sciences</w:t>
      </w:r>
    </w:p>
    <w:p w:rsidRPr="00370A1E" w:rsidR="00CE4299" w:rsidP="00367876" w:rsidRDefault="00CE4299" w14:paraId="00FF3899" w14:textId="0274AE3A">
      <w:pPr>
        <w:spacing w:line="24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  <w:r w:rsidRPr="00370A1E">
        <w:rPr>
          <w:rFonts w:asciiTheme="majorBidi" w:hAnsiTheme="majorBidi" w:cstheme="majorBidi"/>
          <w:b/>
          <w:bCs/>
          <w:sz w:val="20"/>
          <w:szCs w:val="20"/>
        </w:rPr>
        <w:t>Introduction to Deep Learning</w:t>
      </w:r>
    </w:p>
    <w:p w:rsidRPr="00370A1E" w:rsidR="00472BD9" w:rsidP="00367876" w:rsidRDefault="00CE4299" w14:paraId="39D992DA" w14:textId="3F601076">
      <w:pPr>
        <w:jc w:val="center"/>
        <w:rPr>
          <w:rFonts w:asciiTheme="majorBidi" w:hAnsiTheme="majorBidi" w:cstheme="majorBidi"/>
        </w:rPr>
      </w:pPr>
      <w:r w:rsidRPr="00370A1E">
        <w:rPr>
          <w:rFonts w:asciiTheme="majorBidi" w:hAnsiTheme="majorBidi" w:cstheme="majorBidi"/>
          <w:b/>
          <w:bCs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D21A79B" wp14:editId="5CCE3B29">
                <wp:simplePos x="0" y="0"/>
                <wp:positionH relativeFrom="column">
                  <wp:posOffset>-333375</wp:posOffset>
                </wp:positionH>
                <wp:positionV relativeFrom="paragraph">
                  <wp:posOffset>99060</wp:posOffset>
                </wp:positionV>
                <wp:extent cx="6515100" cy="9525"/>
                <wp:effectExtent l="0" t="0" r="19050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15100" cy="9525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 w14:anchorId="5F96AA28">
              <v:line id="Straight Connector 3" style="position:absolute;flip:y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44546a [3215]" strokeweight="1.75pt" from="-26.25pt,7.8pt" to="486.75pt,8.55pt" w14:anchorId="573162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">
                <v:stroke joinstyle="miter"/>
              </v:line>
            </w:pict>
          </mc:Fallback>
        </mc:AlternateContent>
      </w:r>
    </w:p>
    <w:p w:rsidRPr="00370A1E" w:rsidR="006F6CE7" w:rsidP="00083233" w:rsidRDefault="00D24E9F" w14:paraId="30EE53E6" w14:textId="6BA026E0">
      <w:pPr>
        <w:jc w:val="center"/>
        <w:rPr>
          <w:rFonts w:asciiTheme="majorBidi" w:hAnsiTheme="majorBidi" w:cstheme="majorBidi"/>
          <w:b/>
          <w:bCs/>
          <w:i/>
          <w:iCs/>
          <w:color w:val="000000"/>
          <w:sz w:val="27"/>
          <w:szCs w:val="27"/>
        </w:rPr>
      </w:pPr>
      <w:r w:rsidRPr="00370A1E">
        <w:rPr>
          <w:rFonts w:asciiTheme="majorBidi" w:hAnsiTheme="majorBidi" w:cstheme="majorBidi"/>
        </w:rPr>
        <w:t xml:space="preserve"> </w:t>
      </w:r>
      <w:r w:rsidRPr="00562522" w:rsidR="00562522">
        <w:rPr>
          <w:rFonts w:asciiTheme="majorBidi" w:hAnsiTheme="majorBidi" w:cstheme="majorBidi"/>
          <w:b/>
          <w:bCs/>
          <w:i/>
          <w:iCs/>
          <w:color w:val="000000"/>
          <w:sz w:val="40"/>
          <w:szCs w:val="40"/>
        </w:rPr>
        <w:t>Fine-Tuning a Pre-Trained Model in PyTorch</w:t>
      </w:r>
    </w:p>
    <w:p w:rsidRPr="00370A1E" w:rsidR="00827FAE" w:rsidP="00827FAE" w:rsidRDefault="00827FAE" w14:paraId="646E045F" w14:textId="77777777">
      <w:pPr>
        <w:pStyle w:val="ListParagraph"/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</w:p>
    <w:p w:rsidRPr="00370A1E" w:rsidR="0072159B" w:rsidRDefault="00E12983" w14:paraId="1086AAF7" w14:textId="14B0F9DB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Learning Objectives</w:t>
      </w:r>
    </w:p>
    <w:p w:rsidRPr="00370A1E" w:rsidR="0072159B" w:rsidP="00425255" w:rsidRDefault="0072159B" w14:paraId="122E5867" w14:textId="77777777">
      <w:pPr>
        <w:pStyle w:val="ListParagraph"/>
        <w:rPr>
          <w:rFonts w:asciiTheme="majorBidi" w:hAnsiTheme="majorBidi" w:cstheme="majorBidi"/>
        </w:rPr>
      </w:pPr>
    </w:p>
    <w:p w:rsidRPr="00370A1E" w:rsidR="00425255" w:rsidP="0072159B" w:rsidRDefault="00425255" w14:paraId="2EA015B0" w14:textId="0E988E21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370A1E">
        <w:rPr>
          <w:rFonts w:asciiTheme="majorBidi" w:hAnsiTheme="majorBidi" w:cstheme="majorBidi"/>
          <w:color w:val="000000"/>
          <w:sz w:val="24"/>
          <w:szCs w:val="24"/>
        </w:rPr>
        <w:t>By the end of this lab, students will:</w:t>
      </w:r>
    </w:p>
    <w:p w:rsidRPr="00370A1E" w:rsidR="00640D5A" w:rsidP="00D0586F" w:rsidRDefault="00640D5A" w14:paraId="4497F010" w14:textId="5070BF30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  <w:lang w:val="en-GB"/>
        </w:rPr>
      </w:pPr>
      <w:r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Learn what is a </w:t>
      </w:r>
      <w:r w:rsidR="00687BF7">
        <w:rPr>
          <w:rFonts w:asciiTheme="majorBidi" w:hAnsiTheme="majorBidi" w:cstheme="majorBidi"/>
          <w:color w:val="000000"/>
          <w:sz w:val="24"/>
          <w:szCs w:val="24"/>
          <w:lang w:val="en-GB"/>
        </w:rPr>
        <w:t>fine</w:t>
      </w:r>
      <w:r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>-t</w:t>
      </w:r>
      <w:r w:rsidR="00687BF7">
        <w:rPr>
          <w:rFonts w:asciiTheme="majorBidi" w:hAnsiTheme="majorBidi" w:cstheme="majorBidi"/>
          <w:color w:val="000000"/>
          <w:sz w:val="24"/>
          <w:szCs w:val="24"/>
          <w:lang w:val="en-GB"/>
        </w:rPr>
        <w:t>uned</w:t>
      </w:r>
      <w:r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 model.</w:t>
      </w:r>
    </w:p>
    <w:p w:rsidR="00D0586F" w:rsidP="00D0586F" w:rsidRDefault="00640D5A" w14:paraId="4065D749" w14:textId="3D308756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  <w:lang w:val="en-GB"/>
        </w:rPr>
      </w:pPr>
      <w:r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Be able to use a </w:t>
      </w:r>
      <w:r w:rsidR="00687BF7">
        <w:rPr>
          <w:rFonts w:asciiTheme="majorBidi" w:hAnsiTheme="majorBidi" w:cstheme="majorBidi"/>
          <w:color w:val="000000"/>
          <w:sz w:val="24"/>
          <w:szCs w:val="24"/>
          <w:lang w:val="en-GB"/>
        </w:rPr>
        <w:t>fine</w:t>
      </w:r>
      <w:r w:rsidRPr="00370A1E" w:rsidR="00687BF7">
        <w:rPr>
          <w:rFonts w:asciiTheme="majorBidi" w:hAnsiTheme="majorBidi" w:cstheme="majorBidi"/>
          <w:color w:val="000000"/>
          <w:sz w:val="24"/>
          <w:szCs w:val="24"/>
          <w:lang w:val="en-GB"/>
        </w:rPr>
        <w:t>-t</w:t>
      </w:r>
      <w:r w:rsidR="00687BF7">
        <w:rPr>
          <w:rFonts w:asciiTheme="majorBidi" w:hAnsiTheme="majorBidi" w:cstheme="majorBidi"/>
          <w:color w:val="000000"/>
          <w:sz w:val="24"/>
          <w:szCs w:val="24"/>
          <w:lang w:val="en-GB"/>
        </w:rPr>
        <w:t>uned</w:t>
      </w:r>
      <w:r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 </w:t>
      </w:r>
      <w:proofErr w:type="spellStart"/>
      <w:r w:rsidRPr="00687BF7" w:rsidR="00687BF7">
        <w:rPr>
          <w:rFonts w:asciiTheme="majorBidi" w:hAnsiTheme="majorBidi" w:cstheme="majorBidi"/>
          <w:color w:val="000000"/>
          <w:sz w:val="24"/>
          <w:szCs w:val="24"/>
          <w:lang w:val="en-GB"/>
        </w:rPr>
        <w:t>ResNet</w:t>
      </w:r>
      <w:proofErr w:type="spellEnd"/>
      <w:r w:rsidR="00687BF7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 </w:t>
      </w:r>
      <w:r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>model</w:t>
      </w:r>
      <w:r w:rsidR="00687BF7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 </w:t>
      </w:r>
      <w:r w:rsidRPr="00687BF7" w:rsidR="00687BF7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for </w:t>
      </w:r>
      <w:bookmarkStart w:name="_Hlk191226673" w:id="0"/>
      <w:proofErr w:type="spellStart"/>
      <w:r w:rsidRPr="00687BF7" w:rsidR="00687BF7">
        <w:rPr>
          <w:rFonts w:asciiTheme="majorBidi" w:hAnsiTheme="majorBidi" w:cstheme="majorBidi"/>
          <w:color w:val="000000"/>
          <w:sz w:val="24"/>
          <w:szCs w:val="24"/>
          <w:lang w:val="en-GB"/>
        </w:rPr>
        <w:t>MNIST</w:t>
      </w:r>
      <w:proofErr w:type="spellEnd"/>
      <w:r w:rsidRPr="00687BF7" w:rsidR="00687BF7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 Classification</w:t>
      </w:r>
      <w:bookmarkEnd w:id="0"/>
      <w:r w:rsidRPr="00370A1E" w:rsidR="00D0586F">
        <w:rPr>
          <w:rFonts w:asciiTheme="majorBidi" w:hAnsiTheme="majorBidi" w:cstheme="majorBidi"/>
          <w:color w:val="000000"/>
          <w:sz w:val="24"/>
          <w:szCs w:val="24"/>
          <w:lang w:val="en-GB"/>
        </w:rPr>
        <w:t>.</w:t>
      </w:r>
    </w:p>
    <w:p w:rsidRPr="00370A1E" w:rsidR="00687BF7" w:rsidP="00D0586F" w:rsidRDefault="00BF4EEA" w14:paraId="5BD82F56" w14:textId="5CEB5B9E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  <w:lang w:val="en-GB"/>
        </w:rPr>
      </w:pPr>
      <w:r>
        <w:rPr>
          <w:rFonts w:asciiTheme="majorBidi" w:hAnsiTheme="majorBidi" w:cstheme="majorBidi"/>
          <w:color w:val="000000"/>
          <w:sz w:val="24"/>
          <w:szCs w:val="24"/>
          <w:lang w:val="en-GB"/>
        </w:rPr>
        <w:t>Differentiate between a pre-trained model and a fine-tuned model.</w:t>
      </w:r>
    </w:p>
    <w:p w:rsidRPr="00370A1E" w:rsidR="00341D8B" w:rsidRDefault="00341D8B" w14:paraId="58D48BA3" w14:textId="77777777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:rsidRPr="00370A1E" w:rsidR="00CB1D75" w:rsidRDefault="00CB1D75" w14:paraId="1E494346" w14:textId="6CFDCCB8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Explanation of Key Concepts</w:t>
      </w:r>
    </w:p>
    <w:p w:rsidRPr="00370A1E" w:rsidR="009A34DD" w:rsidP="00B9507D" w:rsidRDefault="009A34DD" w14:paraId="1075D06C" w14:textId="51359A87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:rsidRPr="00370A1E" w:rsidR="00906221" w:rsidRDefault="00B742F6" w14:paraId="687E09D6" w14:textId="1C8854B8">
      <w:pPr>
        <w:pStyle w:val="ListParagraph"/>
        <w:numPr>
          <w:ilvl w:val="0"/>
          <w:numId w:val="3"/>
        </w:numPr>
        <w:tabs>
          <w:tab w:val="clear" w:pos="720"/>
        </w:tabs>
        <w:spacing w:after="0" w:line="360" w:lineRule="auto"/>
        <w:ind w:left="1077" w:hanging="357"/>
        <w:jc w:val="both"/>
        <w:rPr>
          <w:rFonts w:asciiTheme="majorBidi" w:hAnsiTheme="majorBidi" w:cstheme="majorBidi"/>
          <w:b/>
          <w:bCs/>
          <w:color w:val="000000"/>
        </w:rPr>
      </w:pPr>
      <w:r w:rsidRPr="00B742F6">
        <w:rPr>
          <w:rFonts w:asciiTheme="majorBidi" w:hAnsiTheme="majorBidi" w:cstheme="majorBidi"/>
          <w:b/>
          <w:bCs/>
          <w:color w:val="000000"/>
        </w:rPr>
        <w:t>Fine-Tuning</w:t>
      </w:r>
      <w:r w:rsidRPr="00370A1E" w:rsidR="00150FD6">
        <w:rPr>
          <w:rFonts w:asciiTheme="majorBidi" w:hAnsiTheme="majorBidi" w:cstheme="majorBidi"/>
          <w:b/>
          <w:bCs/>
          <w:color w:val="000000"/>
        </w:rPr>
        <w:t>:</w:t>
      </w:r>
    </w:p>
    <w:p w:rsidRPr="00370A1E" w:rsidR="00684719" w:rsidP="00684719" w:rsidRDefault="001C3A70" w14:paraId="053A8807" w14:textId="62164CF6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r w:rsidRPr="001C3A70">
        <w:rPr>
          <w:rFonts w:asciiTheme="majorBidi" w:hAnsiTheme="majorBidi" w:cstheme="majorBidi"/>
          <w:color w:val="000000"/>
        </w:rPr>
        <w:t>Fine-tuning in deep learning refers to the process of adapting a pre-trained model to perform better on specific tasks or datasets. This technique has become essential, especially when working with foundation models in generative AI. By starting with a model that has already learned general patterns from large datasets, fine-tuning allows for more efficient training and better performance on specialized tasks.</w:t>
      </w:r>
      <w:r w:rsidRPr="00370A1E" w:rsidR="00684719">
        <w:rPr>
          <w:rFonts w:asciiTheme="majorBidi" w:hAnsiTheme="majorBidi" w:cstheme="majorBidi"/>
          <w:color w:val="000000"/>
        </w:rPr>
        <w:t xml:space="preserve"> </w:t>
      </w:r>
    </w:p>
    <w:p w:rsidRPr="00370A1E" w:rsidR="001930D1" w:rsidP="00684719" w:rsidRDefault="001930D1" w14:paraId="0DC70E27" w14:textId="77777777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:rsidRPr="00370A1E" w:rsidR="001930D1" w:rsidP="001930D1" w:rsidRDefault="00B742F6" w14:paraId="0A144772" w14:textId="797AB395">
      <w:pPr>
        <w:pStyle w:val="ListParagraph"/>
        <w:numPr>
          <w:ilvl w:val="0"/>
          <w:numId w:val="3"/>
        </w:numPr>
        <w:tabs>
          <w:tab w:val="clear" w:pos="720"/>
        </w:tabs>
        <w:spacing w:after="0" w:line="360" w:lineRule="auto"/>
        <w:ind w:left="1077" w:hanging="357"/>
        <w:jc w:val="both"/>
        <w:rPr>
          <w:rFonts w:asciiTheme="majorBidi" w:hAnsiTheme="majorBidi" w:cstheme="majorBidi"/>
          <w:b/>
          <w:bCs/>
          <w:color w:val="000000"/>
        </w:rPr>
      </w:pPr>
      <w:proofErr w:type="spellStart"/>
      <w:r w:rsidRPr="00B742F6">
        <w:rPr>
          <w:rFonts w:asciiTheme="majorBidi" w:hAnsiTheme="majorBidi" w:cstheme="majorBidi"/>
          <w:b/>
          <w:bCs/>
          <w:color w:val="000000"/>
        </w:rPr>
        <w:t>ResNet</w:t>
      </w:r>
      <w:proofErr w:type="spellEnd"/>
      <w:r>
        <w:rPr>
          <w:rFonts w:asciiTheme="majorBidi" w:hAnsiTheme="majorBidi" w:cstheme="majorBidi"/>
          <w:b/>
          <w:bCs/>
          <w:color w:val="000000"/>
        </w:rPr>
        <w:t xml:space="preserve"> Model</w:t>
      </w:r>
      <w:r w:rsidRPr="00370A1E" w:rsidR="001930D1">
        <w:rPr>
          <w:rFonts w:asciiTheme="majorBidi" w:hAnsiTheme="majorBidi" w:cstheme="majorBidi"/>
          <w:b/>
          <w:bCs/>
          <w:color w:val="000000"/>
        </w:rPr>
        <w:t>:</w:t>
      </w:r>
    </w:p>
    <w:p w:rsidRPr="00370A1E" w:rsidR="005907CB" w:rsidP="005907CB" w:rsidRDefault="00E77AD9" w14:paraId="5DFBDEF6" w14:textId="5A42CD21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proofErr w:type="spellStart"/>
      <w:r w:rsidRPr="00E77AD9">
        <w:rPr>
          <w:rFonts w:asciiTheme="majorBidi" w:hAnsiTheme="majorBidi" w:cstheme="majorBidi"/>
          <w:color w:val="000000"/>
        </w:rPr>
        <w:t>ResNet</w:t>
      </w:r>
      <w:proofErr w:type="spellEnd"/>
      <w:r w:rsidRPr="00E77AD9">
        <w:rPr>
          <w:rFonts w:asciiTheme="majorBidi" w:hAnsiTheme="majorBidi" w:cstheme="majorBidi"/>
          <w:color w:val="000000"/>
        </w:rPr>
        <w:t xml:space="preserve"> (Residual Network) is a deep convolutional neural network (CNN) that introduced the concept of residual connections, enabling the training of much deeper networks. By utilizing these connections, </w:t>
      </w:r>
      <w:proofErr w:type="spellStart"/>
      <w:r w:rsidRPr="00E77AD9">
        <w:rPr>
          <w:rFonts w:asciiTheme="majorBidi" w:hAnsiTheme="majorBidi" w:cstheme="majorBidi"/>
          <w:color w:val="000000"/>
        </w:rPr>
        <w:t>ResNet</w:t>
      </w:r>
      <w:proofErr w:type="spellEnd"/>
      <w:r w:rsidRPr="00E77AD9">
        <w:rPr>
          <w:rFonts w:asciiTheme="majorBidi" w:hAnsiTheme="majorBidi" w:cstheme="majorBidi"/>
          <w:color w:val="000000"/>
        </w:rPr>
        <w:t xml:space="preserve"> alleviates the vanishing gradient problem, allowing for more effective learning in networks with hundreds or even thousands of layers. Trained on large datasets like ImageNet, </w:t>
      </w:r>
      <w:proofErr w:type="spellStart"/>
      <w:r w:rsidRPr="00E77AD9">
        <w:rPr>
          <w:rFonts w:asciiTheme="majorBidi" w:hAnsiTheme="majorBidi" w:cstheme="majorBidi"/>
          <w:color w:val="000000"/>
        </w:rPr>
        <w:t>ResNet</w:t>
      </w:r>
      <w:proofErr w:type="spellEnd"/>
      <w:r w:rsidRPr="00E77AD9">
        <w:rPr>
          <w:rFonts w:asciiTheme="majorBidi" w:hAnsiTheme="majorBidi" w:cstheme="majorBidi"/>
          <w:color w:val="000000"/>
        </w:rPr>
        <w:t xml:space="preserve"> has become a powerful model for image classification and other computer vision tasks.</w:t>
      </w:r>
    </w:p>
    <w:p w:rsidRPr="00370A1E" w:rsidR="005907CB" w:rsidP="001930D1" w:rsidRDefault="005907CB" w14:paraId="2327B9C9" w14:textId="77777777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:rsidRPr="00370A1E" w:rsidR="00684719" w:rsidP="00684719" w:rsidRDefault="00684719" w14:paraId="7E336856" w14:textId="77777777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:rsidRPr="00370A1E" w:rsidR="0086309E" w:rsidP="00684719" w:rsidRDefault="0086309E" w14:paraId="5B7EB583" w14:textId="45CEC329">
      <w:pPr>
        <w:pStyle w:val="ListParagraph"/>
        <w:ind w:left="1080"/>
        <w:jc w:val="both"/>
        <w:rPr>
          <w:rFonts w:asciiTheme="majorBidi" w:hAnsiTheme="majorBidi" w:cstheme="majorBidi"/>
          <w:color w:val="000000"/>
          <w:u w:val="single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:rsidRPr="00370A1E" w:rsidR="00BE3995" w:rsidRDefault="00BE3995" w14:paraId="67D27438" w14:textId="3AC95CF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Activities</w:t>
      </w:r>
    </w:p>
    <w:p w:rsidRPr="00370A1E" w:rsidR="00156145" w:rsidP="00156145" w:rsidRDefault="00156145" w14:paraId="10978990" w14:textId="4C23063B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27"/>
          <w:szCs w:val="27"/>
        </w:rPr>
      </w:pPr>
    </w:p>
    <w:p w:rsidRPr="00370A1E" w:rsidR="00022E78" w:rsidRDefault="00F547BC" w14:paraId="2662FAB3" w14:textId="25310BED">
      <w:pPr>
        <w:pStyle w:val="ListParagraph"/>
        <w:numPr>
          <w:ilvl w:val="0"/>
          <w:numId w:val="2"/>
        </w:numPr>
        <w:ind w:left="709"/>
        <w:rPr>
          <w:rFonts w:asciiTheme="majorBidi" w:hAnsiTheme="majorBidi" w:cstheme="majorBidi"/>
          <w:b/>
          <w:bCs/>
          <w:sz w:val="28"/>
          <w:szCs w:val="28"/>
        </w:rPr>
      </w:pPr>
      <w:r w:rsidRPr="00370A1E">
        <w:rPr>
          <w:rFonts w:asciiTheme="majorBidi" w:hAnsiTheme="majorBidi" w:cstheme="majorBidi"/>
          <w:b/>
          <w:bCs/>
          <w:sz w:val="28"/>
          <w:szCs w:val="28"/>
        </w:rPr>
        <w:t xml:space="preserve">Exercise 1: </w:t>
      </w:r>
      <w:r w:rsidRPr="00370A1E" w:rsidR="00002CCC">
        <w:rPr>
          <w:rFonts w:asciiTheme="majorBidi" w:hAnsiTheme="majorBidi" w:cstheme="majorBidi"/>
          <w:b/>
          <w:bCs/>
          <w:sz w:val="28"/>
          <w:szCs w:val="28"/>
        </w:rPr>
        <w:t xml:space="preserve">Using </w:t>
      </w:r>
      <w:bookmarkStart w:name="_Hlk190612298" w:id="1"/>
      <w:proofErr w:type="spellStart"/>
      <w:r w:rsidR="008A0B1F">
        <w:rPr>
          <w:rFonts w:asciiTheme="majorBidi" w:hAnsiTheme="majorBidi" w:cstheme="majorBidi"/>
          <w:b/>
          <w:bCs/>
          <w:sz w:val="28"/>
          <w:szCs w:val="28"/>
        </w:rPr>
        <w:t>ResNet</w:t>
      </w:r>
      <w:proofErr w:type="spellEnd"/>
      <w:r w:rsidRPr="00370A1E" w:rsidR="00002CCC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bookmarkEnd w:id="1"/>
      <w:r w:rsidRPr="00370A1E" w:rsidR="00002CCC">
        <w:rPr>
          <w:rFonts w:asciiTheme="majorBidi" w:hAnsiTheme="majorBidi" w:cstheme="majorBidi"/>
          <w:b/>
          <w:bCs/>
          <w:sz w:val="28"/>
          <w:szCs w:val="28"/>
        </w:rPr>
        <w:t xml:space="preserve">for </w:t>
      </w:r>
      <w:r w:rsidRPr="008A0B1F" w:rsidR="008A0B1F">
        <w:rPr>
          <w:rFonts w:asciiTheme="majorBidi" w:hAnsiTheme="majorBidi" w:cstheme="majorBidi"/>
          <w:b/>
          <w:bCs/>
          <w:sz w:val="28"/>
          <w:szCs w:val="28"/>
        </w:rPr>
        <w:t>MNIST</w:t>
      </w:r>
      <w:r w:rsidR="008A0B1F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Pr="00370A1E" w:rsidR="00002CCC">
        <w:rPr>
          <w:rFonts w:asciiTheme="majorBidi" w:hAnsiTheme="majorBidi" w:cstheme="majorBidi"/>
          <w:b/>
          <w:bCs/>
          <w:sz w:val="28"/>
          <w:szCs w:val="28"/>
        </w:rPr>
        <w:t>Classification</w:t>
      </w:r>
      <w:r w:rsidRPr="00370A1E" w:rsidR="004B0E6D">
        <w:rPr>
          <w:rFonts w:asciiTheme="majorBidi" w:hAnsiTheme="majorBidi" w:cstheme="majorBidi"/>
          <w:b/>
          <w:bCs/>
          <w:sz w:val="28"/>
          <w:szCs w:val="28"/>
        </w:rPr>
        <w:t>.</w:t>
      </w:r>
    </w:p>
    <w:p w:rsidRPr="00370A1E" w:rsidR="007C0287" w:rsidP="007C0287" w:rsidRDefault="007C0287" w14:paraId="5E50A143" w14:textId="77777777">
      <w:pPr>
        <w:pStyle w:val="ListParagraph"/>
        <w:ind w:left="540"/>
        <w:rPr>
          <w:rFonts w:asciiTheme="majorBidi" w:hAnsiTheme="majorBidi" w:cstheme="majorBidi"/>
          <w:b/>
          <w:bCs/>
          <w:sz w:val="28"/>
          <w:szCs w:val="28"/>
        </w:rPr>
      </w:pPr>
    </w:p>
    <w:p w:rsidRPr="00B823D2" w:rsidR="00B823D2" w:rsidP="00B823D2" w:rsidRDefault="00C92DDF" w14:paraId="7B5BC16C" w14:textId="68B7F62D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  <w:r w:rsidRPr="00C92DDF">
        <w:rPr>
          <w:rFonts w:asciiTheme="majorBidi" w:hAnsiTheme="majorBidi" w:cstheme="majorBidi"/>
          <w:sz w:val="24"/>
          <w:szCs w:val="24"/>
        </w:rPr>
        <w:t xml:space="preserve">In this exercise, we will fine-tune a pre-trained </w:t>
      </w:r>
      <w:proofErr w:type="spellStart"/>
      <w:r w:rsidRPr="00C92DDF">
        <w:rPr>
          <w:rFonts w:asciiTheme="majorBidi" w:hAnsiTheme="majorBidi" w:cstheme="majorBidi"/>
          <w:sz w:val="24"/>
          <w:szCs w:val="24"/>
        </w:rPr>
        <w:t>ResNet</w:t>
      </w:r>
      <w:proofErr w:type="spellEnd"/>
      <w:r w:rsidRPr="00C92DDF">
        <w:rPr>
          <w:rFonts w:asciiTheme="majorBidi" w:hAnsiTheme="majorBidi" w:cstheme="majorBidi"/>
          <w:sz w:val="24"/>
          <w:szCs w:val="24"/>
        </w:rPr>
        <w:t xml:space="preserve"> model for image classification on the </w:t>
      </w:r>
      <w:bookmarkStart w:name="_Hlk191227289" w:id="2"/>
      <w:r w:rsidRPr="00C92DDF">
        <w:rPr>
          <w:rFonts w:asciiTheme="majorBidi" w:hAnsiTheme="majorBidi" w:cstheme="majorBidi"/>
          <w:sz w:val="24"/>
          <w:szCs w:val="24"/>
        </w:rPr>
        <w:t xml:space="preserve">MNIST </w:t>
      </w:r>
      <w:bookmarkEnd w:id="2"/>
      <w:r w:rsidRPr="00C92DDF">
        <w:rPr>
          <w:rFonts w:asciiTheme="majorBidi" w:hAnsiTheme="majorBidi" w:cstheme="majorBidi"/>
          <w:sz w:val="24"/>
          <w:szCs w:val="24"/>
        </w:rPr>
        <w:t>dataset using PyTorch. You will load the model, modify its architecture to match the number of classes in MNIST, preprocess the dataset, train the model, and evaluate its performance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Pr="00370A1E" w:rsidR="00660EBD" w:rsidTr="007072D5" w14:paraId="49D8CC35" w14:textId="77777777">
        <w:tc>
          <w:tcPr>
            <w:tcW w:w="8630" w:type="dxa"/>
          </w:tcPr>
          <w:p w:rsidRPr="00370A1E" w:rsidR="00C00C9E" w:rsidP="007D07D3" w:rsidRDefault="008B1CD8" w14:paraId="1F884557" w14:textId="14101CAE">
            <w:pPr>
              <w:shd w:val="clear" w:color="auto" w:fill="FFFFFF"/>
              <w:spacing w:line="285" w:lineRule="atLeast"/>
              <w:rPr>
                <w:rFonts w:eastAsia="Times New Roman" w:asciiTheme="majorBidi" w:hAnsiTheme="majorBidi" w:cstheme="majorBidi"/>
                <w:color w:val="000000"/>
                <w:sz w:val="21"/>
                <w:szCs w:val="21"/>
              </w:rPr>
            </w:pPr>
            <w:r w:rsidRPr="00370A1E">
              <w:rPr>
                <w:rFonts w:eastAsia="Times New Roman" w:asciiTheme="majorBidi" w:hAnsiTheme="majorBidi" w:cstheme="majorBidi"/>
                <w:color w:val="008000"/>
                <w:sz w:val="21"/>
                <w:szCs w:val="21"/>
              </w:rPr>
              <w:t xml:space="preserve"># </w:t>
            </w:r>
            <w:r w:rsidRPr="00370A1E" w:rsidR="007D07D3">
              <w:rPr>
                <w:rFonts w:eastAsia="Times New Roman" w:asciiTheme="majorBidi" w:hAnsiTheme="majorBidi" w:cstheme="majorBidi"/>
                <w:color w:val="008000"/>
                <w:sz w:val="21"/>
                <w:szCs w:val="21"/>
              </w:rPr>
              <w:t>Code provided in the notebook</w:t>
            </w:r>
          </w:p>
        </w:tc>
      </w:tr>
    </w:tbl>
    <w:p w:rsidRPr="00370A1E" w:rsidR="00BE3995" w:rsidP="008D6E29" w:rsidRDefault="00BE3995" w14:paraId="2F60467D" w14:textId="77777777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:rsidRPr="00370A1E" w:rsidR="004608A9" w:rsidP="008D6E29" w:rsidRDefault="001A6DE8" w14:paraId="368F2182" w14:textId="78FF0A5D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Screenshot </w:t>
      </w:r>
      <w:r w:rsidRPr="00370A1E" w:rsidR="0098648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of </w:t>
      </w:r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>the result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Pr="00370A1E" w:rsidR="001A6DE8" w:rsidTr="25AD5C0B" w14:paraId="54E030BB" w14:textId="77777777">
        <w:tc>
          <w:tcPr>
            <w:tcW w:w="9350" w:type="dxa"/>
            <w:tcMar/>
          </w:tcPr>
          <w:p w:rsidRPr="00370A1E" w:rsidR="006B3324" w:rsidP="25AD5C0B" w:rsidRDefault="006B3324" w14:paraId="4035AD84" w14:textId="7EB7A0EA">
            <w:pPr>
              <w:shd w:val="clear" w:color="auto" w:fill="FFFFFF" w:themeFill="background1"/>
              <w:spacing w:line="285" w:lineRule="atLeast"/>
            </w:pPr>
            <w:r w:rsidR="1A142362">
              <w:drawing>
                <wp:inline wp14:editId="61BFF3C6" wp14:anchorId="1940C07F">
                  <wp:extent cx="4800600" cy="428625"/>
                  <wp:effectExtent l="0" t="0" r="0" b="0"/>
                  <wp:docPr id="325174293" name="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"/>
                          <pic:cNvPicPr/>
                        </pic:nvPicPr>
                        <pic:blipFill>
                          <a:blip r:embed="R7ba4968f04794efa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00600" cy="428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370A1E" w:rsidR="006B3324" w:rsidP="25AD5C0B" w:rsidRDefault="006B3324" w14:paraId="247919D1" w14:textId="7CCC86B5">
            <w:pPr>
              <w:shd w:val="clear" w:color="auto" w:fill="FFFFFF" w:themeFill="background1"/>
              <w:spacing w:line="285" w:lineRule="atLeast"/>
            </w:pPr>
            <w:r w:rsidR="1A142362">
              <w:drawing>
                <wp:inline wp14:editId="544F32B3" wp14:anchorId="3D0D2235">
                  <wp:extent cx="4429125" cy="4791076"/>
                  <wp:effectExtent l="0" t="0" r="0" b="0"/>
                  <wp:docPr id="1812618539" name="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"/>
                          <pic:cNvPicPr/>
                        </pic:nvPicPr>
                        <pic:blipFill>
                          <a:blip r:embed="Rb4457ac722e0462e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9125" cy="47910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Pr="00370A1E" w:rsidR="001A6DE8" w:rsidP="008D6E29" w:rsidRDefault="001A6DE8" w14:paraId="2B1CE226" w14:textId="77777777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:rsidRPr="00370A1E" w:rsidR="00541CCA" w:rsidP="008D6E29" w:rsidRDefault="00541CCA" w14:paraId="65324347" w14:textId="77777777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:rsidRPr="00370A1E" w:rsidR="00DC6B78" w:rsidP="25AD5C0B" w:rsidRDefault="00631D6C" w14:paraId="1F2B01AB" w14:textId="41C83C89">
      <w:pPr>
        <w:rPr>
          <w:rFonts w:ascii="Times New Roman" w:hAnsi="Times New Roman" w:cs="Times New Roman" w:asciiTheme="majorBidi" w:hAnsiTheme="majorBidi" w:cstheme="majorBidi"/>
          <w:b w:val="1"/>
          <w:bCs w:val="1"/>
          <w:color w:val="000000" w:themeColor="text1"/>
          <w:sz w:val="22"/>
          <w:szCs w:val="22"/>
        </w:rPr>
      </w:pPr>
      <w:r w:rsidRPr="25AD5C0B" w:rsidR="00631D6C">
        <w:rPr>
          <w:rFonts w:ascii="Times New Roman" w:hAnsi="Times New Roman" w:cs="Times New Roman" w:asciiTheme="majorBidi" w:hAnsiTheme="majorBidi" w:cstheme="majorBidi"/>
          <w:b w:val="1"/>
          <w:bCs w:val="1"/>
          <w:color w:val="000000" w:themeColor="text1" w:themeTint="FF" w:themeShade="FF"/>
          <w:sz w:val="32"/>
          <w:szCs w:val="32"/>
        </w:rPr>
        <w:t>Tasks</w:t>
      </w:r>
    </w:p>
    <w:p w:rsidRPr="00370A1E" w:rsidR="00DC6B78" w:rsidP="00DC6B78" w:rsidRDefault="00DC6B78" w14:paraId="4FEBCC52" w14:textId="77777777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27"/>
          <w:szCs w:val="27"/>
        </w:rPr>
      </w:pPr>
    </w:p>
    <w:p w:rsidRPr="00370A1E" w:rsidR="00DC6B78" w:rsidRDefault="00631D6C" w14:paraId="240A3F68" w14:textId="50113A2F">
      <w:pPr>
        <w:pStyle w:val="ListParagraph"/>
        <w:numPr>
          <w:ilvl w:val="0"/>
          <w:numId w:val="2"/>
        </w:numPr>
        <w:ind w:left="709"/>
        <w:rPr>
          <w:rFonts w:asciiTheme="majorBidi" w:hAnsiTheme="majorBidi" w:cstheme="majorBidi"/>
          <w:b/>
          <w:bCs/>
          <w:sz w:val="28"/>
          <w:szCs w:val="28"/>
        </w:rPr>
      </w:pPr>
      <w:r w:rsidRPr="00370A1E">
        <w:rPr>
          <w:rFonts w:asciiTheme="majorBidi" w:hAnsiTheme="majorBidi" w:cstheme="majorBidi"/>
          <w:b/>
          <w:bCs/>
          <w:sz w:val="28"/>
          <w:szCs w:val="28"/>
        </w:rPr>
        <w:t>Task</w:t>
      </w:r>
      <w:r w:rsidRPr="00370A1E" w:rsidR="00DC6B78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Pr="00370A1E" w:rsidR="00583A7C">
        <w:rPr>
          <w:rFonts w:asciiTheme="majorBidi" w:hAnsiTheme="majorBidi" w:cstheme="majorBidi"/>
          <w:b/>
          <w:bCs/>
          <w:sz w:val="28"/>
          <w:szCs w:val="28"/>
        </w:rPr>
        <w:t>1</w:t>
      </w:r>
      <w:r w:rsidRPr="00370A1E" w:rsidR="00DC6B78">
        <w:rPr>
          <w:rFonts w:asciiTheme="majorBidi" w:hAnsiTheme="majorBidi" w:cstheme="majorBidi"/>
          <w:b/>
          <w:bCs/>
          <w:sz w:val="28"/>
          <w:szCs w:val="28"/>
        </w:rPr>
        <w:t>:</w:t>
      </w:r>
    </w:p>
    <w:p w:rsidRPr="00370A1E" w:rsidR="00DC6B78" w:rsidP="00DC6B78" w:rsidRDefault="00DC6B78" w14:paraId="382F358D" w14:textId="77777777">
      <w:pPr>
        <w:pStyle w:val="ListParagraph"/>
        <w:ind w:left="540"/>
        <w:rPr>
          <w:rFonts w:asciiTheme="majorBidi" w:hAnsiTheme="majorBidi" w:cstheme="majorBidi"/>
          <w:b/>
          <w:bCs/>
          <w:sz w:val="28"/>
          <w:szCs w:val="28"/>
        </w:rPr>
      </w:pPr>
    </w:p>
    <w:p w:rsidRPr="00370A1E" w:rsidR="00DC6B78" w:rsidP="00632039" w:rsidRDefault="00CC7662" w14:paraId="0626219E" w14:textId="3C98AF9E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  <w:r w:rsidRPr="00370A1E">
        <w:rPr>
          <w:rFonts w:asciiTheme="majorBidi" w:hAnsiTheme="majorBidi" w:cstheme="majorBidi"/>
          <w:sz w:val="24"/>
          <w:szCs w:val="24"/>
        </w:rPr>
        <w:t xml:space="preserve">In this task, you will modify the code from Exercise 1 to </w:t>
      </w:r>
      <w:r w:rsidRPr="00C92DDF" w:rsidR="00632039">
        <w:rPr>
          <w:rFonts w:asciiTheme="majorBidi" w:hAnsiTheme="majorBidi" w:cstheme="majorBidi"/>
          <w:sz w:val="24"/>
          <w:szCs w:val="24"/>
        </w:rPr>
        <w:t xml:space="preserve">fine-tune </w:t>
      </w:r>
      <w:proofErr w:type="spellStart"/>
      <w:r w:rsidRPr="00370A1E" w:rsidR="004B46A8">
        <w:rPr>
          <w:rFonts w:asciiTheme="majorBidi" w:hAnsiTheme="majorBidi" w:cstheme="majorBidi"/>
          <w:sz w:val="24"/>
          <w:szCs w:val="24"/>
        </w:rPr>
        <w:t>ResNet</w:t>
      </w:r>
      <w:proofErr w:type="spellEnd"/>
      <w:r w:rsidR="00632039">
        <w:rPr>
          <w:rFonts w:asciiTheme="majorBidi" w:hAnsiTheme="majorBidi" w:cstheme="majorBidi"/>
          <w:sz w:val="24"/>
          <w:szCs w:val="24"/>
        </w:rPr>
        <w:t xml:space="preserve"> on </w:t>
      </w:r>
      <w:proofErr w:type="spellStart"/>
      <w:r w:rsidR="00632039">
        <w:rPr>
          <w:rFonts w:asciiTheme="majorBidi" w:hAnsiTheme="majorBidi" w:cstheme="majorBidi"/>
          <w:sz w:val="24"/>
          <w:szCs w:val="24"/>
        </w:rPr>
        <w:t>Cifar10</w:t>
      </w:r>
      <w:proofErr w:type="spellEnd"/>
      <w:r w:rsidRPr="00370A1E" w:rsidR="004B46A8">
        <w:rPr>
          <w:rFonts w:asciiTheme="majorBidi" w:hAnsiTheme="majorBidi" w:cstheme="majorBidi"/>
          <w:sz w:val="24"/>
          <w:szCs w:val="24"/>
        </w:rPr>
        <w:t xml:space="preserve"> </w:t>
      </w:r>
      <w:r w:rsidR="008C35AB">
        <w:rPr>
          <w:rFonts w:asciiTheme="majorBidi" w:hAnsiTheme="majorBidi" w:cstheme="majorBidi"/>
          <w:sz w:val="24"/>
          <w:szCs w:val="24"/>
        </w:rPr>
        <w:t xml:space="preserve">dataset </w:t>
      </w:r>
      <w:r w:rsidRPr="00370A1E" w:rsidR="004B46A8">
        <w:rPr>
          <w:rFonts w:asciiTheme="majorBidi" w:hAnsiTheme="majorBidi" w:cstheme="majorBidi"/>
          <w:sz w:val="24"/>
          <w:szCs w:val="24"/>
        </w:rPr>
        <w:t xml:space="preserve">instead of </w:t>
      </w:r>
      <w:r w:rsidRPr="00632039" w:rsidR="00632039">
        <w:rPr>
          <w:rFonts w:asciiTheme="majorBidi" w:hAnsiTheme="majorBidi" w:cstheme="majorBidi"/>
          <w:sz w:val="24"/>
          <w:szCs w:val="24"/>
        </w:rPr>
        <w:t>MNIST</w:t>
      </w:r>
      <w:r w:rsidRPr="00370A1E" w:rsidR="004B46A8">
        <w:rPr>
          <w:rFonts w:asciiTheme="majorBidi" w:hAnsiTheme="majorBidi" w:cstheme="majorBidi"/>
          <w:sz w:val="24"/>
          <w:szCs w:val="24"/>
        </w:rPr>
        <w:t>.</w:t>
      </w:r>
    </w:p>
    <w:p w:rsidRPr="00370A1E" w:rsidR="004109E7" w:rsidP="004109E7" w:rsidRDefault="004109E7" w14:paraId="2A7A6C9A" w14:textId="77777777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:rsidRPr="00370A1E" w:rsidR="004109E7" w:rsidP="00347447" w:rsidRDefault="00347447" w14:paraId="717E89E2" w14:textId="621A0B93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>S</w:t>
      </w:r>
      <w:r w:rsidRPr="00370A1E" w:rsidR="00FF5B2A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ubmit your </w:t>
      </w:r>
      <w:proofErr w:type="spellStart"/>
      <w:r w:rsidRPr="00370A1E" w:rsidR="00FF5B2A">
        <w:rPr>
          <w:rFonts w:asciiTheme="majorBidi" w:hAnsiTheme="majorBidi" w:cstheme="majorBidi"/>
          <w:color w:val="000000"/>
          <w:sz w:val="24"/>
          <w:szCs w:val="24"/>
          <w:u w:val="single"/>
        </w:rPr>
        <w:t>jupyter</w:t>
      </w:r>
      <w:proofErr w:type="spellEnd"/>
      <w:r w:rsidRPr="00370A1E" w:rsidR="00FF5B2A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 notebook</w:t>
      </w:r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 &amp; Add a s</w:t>
      </w:r>
      <w:r w:rsidRPr="00370A1E" w:rsidR="004109E7">
        <w:rPr>
          <w:rFonts w:asciiTheme="majorBidi" w:hAnsiTheme="majorBidi" w:cstheme="majorBidi"/>
          <w:color w:val="000000"/>
          <w:sz w:val="24"/>
          <w:szCs w:val="24"/>
          <w:u w:val="single"/>
        </w:rPr>
        <w:t>creenshot of the result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Pr="00370A1E" w:rsidR="00DC6B78" w:rsidTr="25AD5C0B" w14:paraId="2B68D702" w14:textId="77777777">
        <w:tc>
          <w:tcPr>
            <w:tcW w:w="9350" w:type="dxa"/>
            <w:tcMar/>
          </w:tcPr>
          <w:p w:rsidRPr="00370A1E" w:rsidR="00DC6B78" w:rsidP="25AD5C0B" w:rsidRDefault="00DC6B78" w14:paraId="22C72FF8" w14:textId="31BAF1FF">
            <w:pPr>
              <w:shd w:val="clear" w:color="auto" w:fill="FFFFFF" w:themeFill="background1"/>
              <w:spacing w:line="285" w:lineRule="atLeast"/>
            </w:pPr>
            <w:r w:rsidR="7AB36EE6">
              <w:drawing>
                <wp:inline wp14:editId="2E059604" wp14:anchorId="62EA607B">
                  <wp:extent cx="4448175" cy="304800"/>
                  <wp:effectExtent l="0" t="0" r="0" b="0"/>
                  <wp:docPr id="1195451375" name="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"/>
                          <pic:cNvPicPr/>
                        </pic:nvPicPr>
                        <pic:blipFill>
                          <a:blip r:embed="R55c9f0c79ae74e75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48175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370A1E" w:rsidR="00DC6B78" w:rsidP="25AD5C0B" w:rsidRDefault="00DC6B78" w14:paraId="4250A8CF" w14:textId="0CEDD8DE">
            <w:pPr>
              <w:shd w:val="clear" w:color="auto" w:fill="FFFFFF" w:themeFill="background1"/>
              <w:spacing w:line="285" w:lineRule="atLeast"/>
            </w:pPr>
            <w:r w:rsidR="7AB36EE6">
              <w:drawing>
                <wp:inline wp14:editId="3B5433D8" wp14:anchorId="1144C7EA">
                  <wp:extent cx="4181475" cy="4467225"/>
                  <wp:effectExtent l="0" t="0" r="0" b="0"/>
                  <wp:docPr id="575506045" name="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"/>
                          <pic:cNvPicPr/>
                        </pic:nvPicPr>
                        <pic:blipFill>
                          <a:blip r:embed="Rf1cbdae05654436b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81475" cy="4467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Pr="00370A1E" w:rsidR="00AE4015" w:rsidP="00AE4015" w:rsidRDefault="00AE4015" w14:paraId="4446A43D" w14:textId="77777777">
      <w:pPr>
        <w:rPr>
          <w:rFonts w:asciiTheme="majorBidi" w:hAnsiTheme="majorBidi" w:cstheme="majorBidi"/>
          <w:b/>
          <w:bCs/>
          <w:sz w:val="28"/>
          <w:szCs w:val="28"/>
        </w:rPr>
      </w:pPr>
    </w:p>
    <w:p w:rsidRPr="00370A1E" w:rsidR="00603069" w:rsidP="00603069" w:rsidRDefault="00603069" w14:paraId="5F7B5BA2" w14:textId="433DAE5A">
      <w:pPr>
        <w:pStyle w:val="ListParagraph"/>
        <w:numPr>
          <w:ilvl w:val="0"/>
          <w:numId w:val="2"/>
        </w:numPr>
        <w:ind w:left="709"/>
        <w:rPr>
          <w:rFonts w:asciiTheme="majorBidi" w:hAnsiTheme="majorBidi" w:cstheme="majorBidi"/>
          <w:b/>
          <w:bCs/>
          <w:sz w:val="28"/>
          <w:szCs w:val="28"/>
        </w:rPr>
      </w:pPr>
      <w:r w:rsidRPr="00370A1E">
        <w:rPr>
          <w:rFonts w:asciiTheme="majorBidi" w:hAnsiTheme="majorBidi" w:cstheme="majorBidi"/>
          <w:b/>
          <w:bCs/>
          <w:sz w:val="28"/>
          <w:szCs w:val="28"/>
        </w:rPr>
        <w:t xml:space="preserve">Task </w:t>
      </w:r>
      <w:r>
        <w:rPr>
          <w:rFonts w:asciiTheme="majorBidi" w:hAnsiTheme="majorBidi" w:cstheme="majorBidi"/>
          <w:b/>
          <w:bCs/>
          <w:sz w:val="28"/>
          <w:szCs w:val="28"/>
        </w:rPr>
        <w:t>2</w:t>
      </w:r>
      <w:r w:rsidRPr="00370A1E">
        <w:rPr>
          <w:rFonts w:asciiTheme="majorBidi" w:hAnsiTheme="majorBidi" w:cstheme="majorBidi"/>
          <w:b/>
          <w:bCs/>
          <w:sz w:val="28"/>
          <w:szCs w:val="28"/>
        </w:rPr>
        <w:t>:</w:t>
      </w:r>
    </w:p>
    <w:p w:rsidRPr="00370A1E" w:rsidR="00603069" w:rsidP="00603069" w:rsidRDefault="00603069" w14:paraId="1A773922" w14:textId="77777777">
      <w:pPr>
        <w:pStyle w:val="ListParagraph"/>
        <w:ind w:left="540"/>
        <w:rPr>
          <w:rFonts w:asciiTheme="majorBidi" w:hAnsiTheme="majorBidi" w:cstheme="majorBidi"/>
          <w:b/>
          <w:bCs/>
          <w:sz w:val="28"/>
          <w:szCs w:val="28"/>
        </w:rPr>
      </w:pPr>
    </w:p>
    <w:p w:rsidRPr="00603069" w:rsidR="00603069" w:rsidP="00603069" w:rsidRDefault="00603069" w14:paraId="6AD79AAD" w14:textId="70469B6F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  <w:r w:rsidRPr="00603069">
        <w:rPr>
          <w:rFonts w:asciiTheme="majorBidi" w:hAnsiTheme="majorBidi" w:cstheme="majorBidi"/>
          <w:sz w:val="24"/>
          <w:szCs w:val="24"/>
        </w:rPr>
        <w:t xml:space="preserve">Complete the table below by identifying the key differences between </w:t>
      </w:r>
      <w:r w:rsidRPr="00603069">
        <w:rPr>
          <w:rFonts w:asciiTheme="majorBidi" w:hAnsiTheme="majorBidi" w:cstheme="majorBidi"/>
          <w:b/>
          <w:bCs/>
          <w:sz w:val="24"/>
          <w:szCs w:val="24"/>
        </w:rPr>
        <w:t>pre-training</w:t>
      </w:r>
      <w:r w:rsidRPr="00603069">
        <w:rPr>
          <w:rFonts w:asciiTheme="majorBidi" w:hAnsiTheme="majorBidi" w:cstheme="majorBidi"/>
          <w:sz w:val="24"/>
          <w:szCs w:val="24"/>
        </w:rPr>
        <w:t xml:space="preserve"> and </w:t>
      </w:r>
      <w:r w:rsidRPr="00603069">
        <w:rPr>
          <w:rFonts w:asciiTheme="majorBidi" w:hAnsiTheme="majorBidi" w:cstheme="majorBidi"/>
          <w:b/>
          <w:bCs/>
          <w:sz w:val="24"/>
          <w:szCs w:val="24"/>
        </w:rPr>
        <w:t>fine-tuning</w:t>
      </w:r>
      <w:r w:rsidRPr="00603069">
        <w:rPr>
          <w:rFonts w:asciiTheme="majorBidi" w:hAnsiTheme="majorBidi" w:cstheme="majorBidi"/>
          <w:sz w:val="24"/>
          <w:szCs w:val="24"/>
        </w:rPr>
        <w:t>.</w:t>
      </w:r>
    </w:p>
    <w:p w:rsidR="00603069" w:rsidP="00603069" w:rsidRDefault="00603069" w14:paraId="69C8C60D" w14:textId="1D3B11C0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  <w:r w:rsidRPr="00370A1E">
        <w:rPr>
          <w:rFonts w:asciiTheme="majorBidi" w:hAnsiTheme="majorBidi" w:cstheme="majorBidi"/>
          <w:color w:val="FF0000"/>
          <w:sz w:val="24"/>
          <w:szCs w:val="24"/>
          <w:u w:val="single"/>
        </w:rPr>
        <w:t>(Using ChatGPT or any other Chatbot is completely prohibited)</w:t>
      </w:r>
      <w:r w:rsidRPr="00370A1E">
        <w:rPr>
          <w:rFonts w:asciiTheme="majorBidi" w:hAnsiTheme="majorBidi" w:cstheme="majorBidi"/>
          <w:sz w:val="24"/>
          <w:szCs w:val="24"/>
        </w:rPr>
        <w:t xml:space="preserve">. </w:t>
      </w:r>
    </w:p>
    <w:p w:rsidR="00603069" w:rsidP="00603069" w:rsidRDefault="00603069" w14:paraId="01ADE8B7" w14:textId="77777777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Ind w:w="709" w:type="dxa"/>
        <w:tblLook w:val="04A0" w:firstRow="1" w:lastRow="0" w:firstColumn="1" w:lastColumn="0" w:noHBand="0" w:noVBand="1"/>
      </w:tblPr>
      <w:tblGrid>
        <w:gridCol w:w="2896"/>
        <w:gridCol w:w="2882"/>
        <w:gridCol w:w="2863"/>
      </w:tblGrid>
      <w:tr w:rsidR="006B62B0" w:rsidTr="25AD5C0B" w14:paraId="1989C509" w14:textId="77777777">
        <w:tc>
          <w:tcPr>
            <w:tcW w:w="3116" w:type="dxa"/>
            <w:shd w:val="clear" w:color="auto" w:fill="D9D9D9" w:themeFill="background1" w:themeFillShade="D9"/>
            <w:tcMar/>
          </w:tcPr>
          <w:p w:rsidRPr="00F40C24" w:rsidR="006B62B0" w:rsidP="00603069" w:rsidRDefault="006B62B0" w14:paraId="570E1242" w14:textId="3ECBC311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40C2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eature</w:t>
            </w:r>
          </w:p>
        </w:tc>
        <w:tc>
          <w:tcPr>
            <w:tcW w:w="3117" w:type="dxa"/>
            <w:shd w:val="clear" w:color="auto" w:fill="D9D9D9" w:themeFill="background1" w:themeFillShade="D9"/>
            <w:tcMar/>
          </w:tcPr>
          <w:p w:rsidRPr="00F40C24" w:rsidR="006B62B0" w:rsidP="00603069" w:rsidRDefault="006B62B0" w14:paraId="51DF61D1" w14:textId="378A119E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40C2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re-Training</w:t>
            </w:r>
          </w:p>
        </w:tc>
        <w:tc>
          <w:tcPr>
            <w:tcW w:w="3117" w:type="dxa"/>
            <w:shd w:val="clear" w:color="auto" w:fill="D9D9D9" w:themeFill="background1" w:themeFillShade="D9"/>
            <w:tcMar/>
          </w:tcPr>
          <w:p w:rsidRPr="00F40C24" w:rsidR="006B62B0" w:rsidP="00603069" w:rsidRDefault="006B62B0" w14:paraId="01B861BA" w14:textId="2C95E265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40C2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ine-Tuning</w:t>
            </w:r>
          </w:p>
        </w:tc>
      </w:tr>
      <w:tr w:rsidR="006B62B0" w:rsidTr="25AD5C0B" w14:paraId="04214DB1" w14:textId="77777777">
        <w:tc>
          <w:tcPr>
            <w:tcW w:w="3116" w:type="dxa"/>
            <w:tcMar/>
          </w:tcPr>
          <w:p w:rsidRPr="00F40C24" w:rsidR="006B62B0" w:rsidP="00603069" w:rsidRDefault="006B62B0" w14:paraId="5558A10B" w14:textId="4647563B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40C2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finition</w:t>
            </w:r>
          </w:p>
        </w:tc>
        <w:tc>
          <w:tcPr>
            <w:tcW w:w="3117" w:type="dxa"/>
            <w:tcMar/>
          </w:tcPr>
          <w:p w:rsidR="006B62B0" w:rsidP="25AD5C0B" w:rsidRDefault="006B62B0" w14:paraId="44270B5F" w14:textId="7D0257AE">
            <w:pPr>
              <w:pStyle w:val="ListParagraph"/>
              <w:ind w:left="0"/>
              <w:jc w:val="both"/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</w:pPr>
            <w:r w:rsidRPr="25AD5C0B" w:rsidR="7BC43D93"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  <w:t>When there is a model that is ready and trained on a dataset that is available to be used for different contexts</w:t>
            </w:r>
          </w:p>
        </w:tc>
        <w:tc>
          <w:tcPr>
            <w:tcW w:w="3117" w:type="dxa"/>
            <w:tcMar/>
          </w:tcPr>
          <w:p w:rsidR="006B62B0" w:rsidP="25AD5C0B" w:rsidRDefault="006B62B0" w14:paraId="28EC1654" w14:textId="4F7BABF8">
            <w:pPr>
              <w:pStyle w:val="ListParagraph"/>
              <w:ind w:left="0"/>
              <w:jc w:val="both"/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</w:pPr>
            <w:r w:rsidRPr="25AD5C0B" w:rsidR="7BC43D93"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  <w:t>Taking a pre-trained model and making it work on a separate dataset</w:t>
            </w:r>
          </w:p>
        </w:tc>
      </w:tr>
      <w:tr w:rsidR="006B62B0" w:rsidTr="25AD5C0B" w14:paraId="29F7371C" w14:textId="77777777">
        <w:tc>
          <w:tcPr>
            <w:tcW w:w="3116" w:type="dxa"/>
            <w:tcMar/>
          </w:tcPr>
          <w:p w:rsidRPr="00F40C24" w:rsidR="006B62B0" w:rsidP="00603069" w:rsidRDefault="006B62B0" w14:paraId="0CAE231F" w14:textId="49F52065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40C2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ataset</w:t>
            </w:r>
          </w:p>
        </w:tc>
        <w:tc>
          <w:tcPr>
            <w:tcW w:w="3117" w:type="dxa"/>
            <w:tcMar/>
          </w:tcPr>
          <w:p w:rsidR="006B62B0" w:rsidP="25AD5C0B" w:rsidRDefault="006B62B0" w14:paraId="0F8608FF" w14:textId="42AE19A1">
            <w:pPr>
              <w:pStyle w:val="ListParagraph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both"/>
            </w:pPr>
            <w:r w:rsidRPr="25AD5C0B" w:rsidR="7F04A2C7"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  <w:t>ImageNet cuz it has more classes and examples</w:t>
            </w:r>
          </w:p>
        </w:tc>
        <w:tc>
          <w:tcPr>
            <w:tcW w:w="3117" w:type="dxa"/>
            <w:tcMar/>
          </w:tcPr>
          <w:p w:rsidR="006B62B0" w:rsidP="25AD5C0B" w:rsidRDefault="006B62B0" w14:paraId="2413E2F9" w14:textId="05A3C160">
            <w:pPr>
              <w:pStyle w:val="ListParagraph"/>
              <w:ind w:left="0"/>
              <w:jc w:val="both"/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</w:pPr>
            <w:r w:rsidRPr="25AD5C0B" w:rsidR="2FDBB054"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  <w:t>Cifar10</w:t>
            </w:r>
            <w:r w:rsidRPr="25AD5C0B" w:rsidR="521D543D"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  <w:t xml:space="preserve"> </w:t>
            </w:r>
          </w:p>
        </w:tc>
      </w:tr>
      <w:tr w:rsidR="006B62B0" w:rsidTr="25AD5C0B" w14:paraId="484C85F1" w14:textId="77777777">
        <w:tc>
          <w:tcPr>
            <w:tcW w:w="3116" w:type="dxa"/>
            <w:tcMar/>
          </w:tcPr>
          <w:p w:rsidRPr="00F40C24" w:rsidR="006B62B0" w:rsidP="00603069" w:rsidRDefault="006B62B0" w14:paraId="48BF0B0C" w14:textId="3E6230FE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40C2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raining Time</w:t>
            </w:r>
          </w:p>
        </w:tc>
        <w:tc>
          <w:tcPr>
            <w:tcW w:w="3117" w:type="dxa"/>
            <w:tcMar/>
          </w:tcPr>
          <w:p w:rsidR="006B62B0" w:rsidP="25AD5C0B" w:rsidRDefault="006B62B0" w14:paraId="6417B90D" w14:textId="2A7AD5E8">
            <w:pPr>
              <w:pStyle w:val="ListParagraph"/>
              <w:ind w:left="0"/>
              <w:jc w:val="both"/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</w:pPr>
            <w:r w:rsidRPr="25AD5C0B" w:rsidR="55A0930B"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  <w:t>WAY too long</w:t>
            </w:r>
          </w:p>
        </w:tc>
        <w:tc>
          <w:tcPr>
            <w:tcW w:w="3117" w:type="dxa"/>
            <w:tcMar/>
          </w:tcPr>
          <w:p w:rsidR="006B62B0" w:rsidP="25AD5C0B" w:rsidRDefault="006B62B0" w14:paraId="7D2324ED" w14:textId="5C7CEF6C">
            <w:pPr>
              <w:pStyle w:val="ListParagraph"/>
              <w:ind w:left="0"/>
              <w:jc w:val="both"/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</w:pPr>
            <w:r w:rsidRPr="25AD5C0B" w:rsidR="2265B79D"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  <w:t xml:space="preserve">To train </w:t>
            </w:r>
            <w:r w:rsidRPr="25AD5C0B" w:rsidR="2265B79D"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  <w:t>resnet</w:t>
            </w:r>
            <w:r w:rsidRPr="25AD5C0B" w:rsidR="2265B79D"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  <w:t xml:space="preserve"> itsel</w:t>
            </w:r>
            <w:r w:rsidRPr="25AD5C0B" w:rsidR="70A0D31B"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  <w:t>f + 56s</w:t>
            </w:r>
          </w:p>
        </w:tc>
      </w:tr>
      <w:tr w:rsidR="006B62B0" w:rsidTr="25AD5C0B" w14:paraId="53D87922" w14:textId="77777777">
        <w:tc>
          <w:tcPr>
            <w:tcW w:w="3116" w:type="dxa"/>
            <w:tcMar/>
          </w:tcPr>
          <w:p w:rsidRPr="00F40C24" w:rsidR="006B62B0" w:rsidP="00603069" w:rsidRDefault="006B62B0" w14:paraId="3A7D5C61" w14:textId="68EB4DA4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40C2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Example</w:t>
            </w:r>
          </w:p>
        </w:tc>
        <w:tc>
          <w:tcPr>
            <w:tcW w:w="3117" w:type="dxa"/>
            <w:tcMar/>
          </w:tcPr>
          <w:p w:rsidR="006B62B0" w:rsidP="25AD5C0B" w:rsidRDefault="006B62B0" w14:paraId="764DC735" w14:textId="05F148B6">
            <w:pPr>
              <w:pStyle w:val="ListParagraph"/>
              <w:ind w:left="0"/>
              <w:jc w:val="both"/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</w:pPr>
            <w:r w:rsidRPr="25AD5C0B" w:rsidR="698BB24A"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  <w:t>ResNet trained on ImageNet</w:t>
            </w:r>
          </w:p>
        </w:tc>
        <w:tc>
          <w:tcPr>
            <w:tcW w:w="3117" w:type="dxa"/>
            <w:tcMar/>
          </w:tcPr>
          <w:p w:rsidR="006B62B0" w:rsidP="25AD5C0B" w:rsidRDefault="006B62B0" w14:paraId="20E03185" w14:textId="1CE8C699">
            <w:pPr>
              <w:pStyle w:val="ListParagraph"/>
              <w:ind w:left="0"/>
              <w:jc w:val="both"/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</w:pPr>
            <w:r w:rsidRPr="25AD5C0B" w:rsidR="698BB24A"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  <w:t xml:space="preserve">My Resnet that I fine-tuned on </w:t>
            </w:r>
            <w:r w:rsidRPr="25AD5C0B" w:rsidR="698BB24A"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  <w:t>cifar</w:t>
            </w:r>
            <w:r w:rsidRPr="25AD5C0B" w:rsidR="698BB24A">
              <w:rPr>
                <w:rFonts w:ascii="Times New Roman" w:hAnsi="Times New Roman" w:cs="Times New Roman" w:asciiTheme="majorBidi" w:hAnsiTheme="majorBidi" w:cstheme="majorBidi"/>
                <w:sz w:val="24"/>
                <w:szCs w:val="24"/>
              </w:rPr>
              <w:t>10</w:t>
            </w:r>
          </w:p>
        </w:tc>
      </w:tr>
    </w:tbl>
    <w:p w:rsidRPr="00370A1E" w:rsidR="00603069" w:rsidP="00603069" w:rsidRDefault="00603069" w14:paraId="3B295411" w14:textId="77777777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</w:p>
    <w:p w:rsidRPr="00370A1E" w:rsidR="00F67A39" w:rsidP="00AF6E06" w:rsidRDefault="00F67A39" w14:paraId="5BADD54F" w14:textId="77777777">
      <w:pPr>
        <w:pStyle w:val="ListParagraph"/>
        <w:rPr>
          <w:rFonts w:asciiTheme="majorBidi" w:hAnsiTheme="majorBidi" w:cstheme="majorBidi"/>
          <w:b/>
          <w:bCs/>
          <w:sz w:val="28"/>
          <w:szCs w:val="28"/>
        </w:rPr>
      </w:pPr>
    </w:p>
    <w:p w:rsidRPr="00370A1E" w:rsidR="005C32DF" w:rsidRDefault="005C32DF" w14:paraId="6140D421" w14:textId="77777777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:rsidRPr="00370A1E" w:rsidR="00B17ABE" w:rsidRDefault="00701613" w14:paraId="28C50CBD" w14:textId="3FE57831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References</w:t>
      </w:r>
    </w:p>
    <w:p w:rsidRPr="00686A5F" w:rsidR="00686A5F" w:rsidP="00686A5F" w:rsidRDefault="00686A5F" w14:paraId="6170F02D" w14:textId="77777777">
      <w:pPr>
        <w:pStyle w:val="ListParagraph"/>
        <w:rPr>
          <w:rStyle w:val="Hyperlink"/>
          <w:rFonts w:asciiTheme="majorBidi" w:hAnsiTheme="majorBidi" w:cstheme="majorBidi"/>
        </w:rPr>
      </w:pPr>
      <w:hyperlink w:history="1" r:id="rId10">
        <w:r w:rsidRPr="00686A5F">
          <w:rPr>
            <w:rStyle w:val="Hyperlink"/>
            <w:rFonts w:asciiTheme="majorBidi" w:hAnsiTheme="majorBidi" w:cstheme="majorBidi"/>
          </w:rPr>
          <w:t>What is Fine-Tuning? | IBM</w:t>
        </w:r>
      </w:hyperlink>
    </w:p>
    <w:p w:rsidRPr="00686A5F" w:rsidR="00686A5F" w:rsidP="00686A5F" w:rsidRDefault="00686A5F" w14:paraId="14820D7E" w14:textId="77777777">
      <w:pPr>
        <w:pStyle w:val="ListParagraph"/>
        <w:rPr>
          <w:rStyle w:val="Hyperlink"/>
          <w:rFonts w:asciiTheme="majorBidi" w:hAnsiTheme="majorBidi" w:cstheme="majorBidi"/>
        </w:rPr>
      </w:pPr>
      <w:hyperlink w:history="1" r:id="rId11">
        <w:r w:rsidRPr="00686A5F">
          <w:rPr>
            <w:rStyle w:val="Hyperlink"/>
            <w:rFonts w:asciiTheme="majorBidi" w:hAnsiTheme="majorBidi" w:cstheme="majorBidi"/>
          </w:rPr>
          <w:t xml:space="preserve">Fine tuning Vs Pre-training. The objective of my articles is to… | by Eduardo </w:t>
        </w:r>
        <w:proofErr w:type="spellStart"/>
        <w:r w:rsidRPr="00686A5F">
          <w:rPr>
            <w:rStyle w:val="Hyperlink"/>
            <w:rFonts w:asciiTheme="majorBidi" w:hAnsiTheme="majorBidi" w:cstheme="majorBidi"/>
          </w:rPr>
          <w:t>Ordax</w:t>
        </w:r>
        <w:proofErr w:type="spellEnd"/>
        <w:r w:rsidRPr="00686A5F">
          <w:rPr>
            <w:rStyle w:val="Hyperlink"/>
            <w:rFonts w:asciiTheme="majorBidi" w:hAnsiTheme="majorBidi" w:cstheme="majorBidi"/>
          </w:rPr>
          <w:t xml:space="preserve"> | Medium</w:t>
        </w:r>
      </w:hyperlink>
    </w:p>
    <w:p w:rsidRPr="00686A5F" w:rsidR="00686A5F" w:rsidP="00686A5F" w:rsidRDefault="00686A5F" w14:paraId="59AB1AB3" w14:textId="77777777">
      <w:pPr>
        <w:pStyle w:val="ListParagraph"/>
        <w:rPr>
          <w:rStyle w:val="Hyperlink"/>
          <w:rFonts w:asciiTheme="majorBidi" w:hAnsiTheme="majorBidi" w:cstheme="majorBidi"/>
        </w:rPr>
      </w:pPr>
      <w:hyperlink w:history="1" r:id="rId12">
        <w:r w:rsidRPr="00686A5F">
          <w:rPr>
            <w:rStyle w:val="Hyperlink"/>
            <w:rFonts w:asciiTheme="majorBidi" w:hAnsiTheme="majorBidi" w:cstheme="majorBidi"/>
          </w:rPr>
          <w:t>Residual Networks (</w:t>
        </w:r>
        <w:proofErr w:type="spellStart"/>
        <w:r w:rsidRPr="00686A5F">
          <w:rPr>
            <w:rStyle w:val="Hyperlink"/>
            <w:rFonts w:asciiTheme="majorBidi" w:hAnsiTheme="majorBidi" w:cstheme="majorBidi"/>
          </w:rPr>
          <w:t>ResNet</w:t>
        </w:r>
        <w:proofErr w:type="spellEnd"/>
        <w:r w:rsidRPr="00686A5F">
          <w:rPr>
            <w:rStyle w:val="Hyperlink"/>
            <w:rFonts w:asciiTheme="majorBidi" w:hAnsiTheme="majorBidi" w:cstheme="majorBidi"/>
          </w:rPr>
          <w:t xml:space="preserve">) - Deep Learning - </w:t>
        </w:r>
        <w:proofErr w:type="spellStart"/>
        <w:r w:rsidRPr="00686A5F">
          <w:rPr>
            <w:rStyle w:val="Hyperlink"/>
            <w:rFonts w:asciiTheme="majorBidi" w:hAnsiTheme="majorBidi" w:cstheme="majorBidi"/>
          </w:rPr>
          <w:t>GeeksforGeeks</w:t>
        </w:r>
        <w:proofErr w:type="spellEnd"/>
      </w:hyperlink>
    </w:p>
    <w:p w:rsidRPr="00686A5F" w:rsidR="0001351C" w:rsidP="00686A5F" w:rsidRDefault="00686A5F" w14:paraId="697C6F13" w14:textId="075DA0C5">
      <w:pPr>
        <w:pStyle w:val="ListParagraph"/>
        <w:rPr>
          <w:rStyle w:val="Hyperlink"/>
          <w:rFonts w:asciiTheme="majorBidi" w:hAnsiTheme="majorBidi" w:cstheme="majorBidi"/>
        </w:rPr>
      </w:pPr>
      <w:hyperlink w:history="1" r:id="rId13">
        <w:r w:rsidRPr="00686A5F">
          <w:rPr>
            <w:rStyle w:val="Hyperlink"/>
            <w:rFonts w:asciiTheme="majorBidi" w:hAnsiTheme="majorBidi" w:cstheme="majorBidi"/>
          </w:rPr>
          <w:t>Fine-Tuning a Pre-Trained Model in PyTorch: A Step-by-Step Guide for Beginners - DEV Community</w:t>
        </w:r>
      </w:hyperlink>
      <w:r w:rsidRPr="00686A5F">
        <w:rPr>
          <w:rStyle w:val="Hyperlink"/>
          <w:rFonts w:asciiTheme="majorBidi" w:hAnsiTheme="majorBidi" w:cstheme="majorBidi"/>
        </w:rPr>
        <w:t xml:space="preserve"> </w:t>
      </w:r>
    </w:p>
    <w:sectPr w:rsidRPr="00686A5F" w:rsidR="0001351C" w:rsidSect="00762339">
      <w:headerReference w:type="default" r:id="rId14"/>
      <w:headerReference w:type="first" r:id="rId15"/>
      <w:pgSz w:w="12240" w:h="15840" w:orient="portrait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EF7D51" w:rsidP="00367876" w:rsidRDefault="00EF7D51" w14:paraId="0D9463AA" w14:textId="77777777">
      <w:pPr>
        <w:spacing w:after="0" w:line="240" w:lineRule="auto"/>
      </w:pPr>
      <w:r>
        <w:separator/>
      </w:r>
    </w:p>
  </w:endnote>
  <w:endnote w:type="continuationSeparator" w:id="0">
    <w:p w:rsidR="00EF7D51" w:rsidP="00367876" w:rsidRDefault="00EF7D51" w14:paraId="396B3EBE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rlito">
    <w:altName w:val="Cambria"/>
    <w:charset w:val="00"/>
    <w:family w:val="swiss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EF7D51" w:rsidP="00367876" w:rsidRDefault="00EF7D51" w14:paraId="70A7E48F" w14:textId="77777777">
      <w:pPr>
        <w:spacing w:after="0" w:line="240" w:lineRule="auto"/>
      </w:pPr>
      <w:r>
        <w:separator/>
      </w:r>
    </w:p>
  </w:footnote>
  <w:footnote w:type="continuationSeparator" w:id="0">
    <w:p w:rsidR="00EF7D51" w:rsidP="00367876" w:rsidRDefault="00EF7D51" w14:paraId="15CF66C3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du wp14">
  <w:p w:rsidRPr="00205B06" w:rsidR="00917CE1" w:rsidP="00917CE1" w:rsidRDefault="00917CE1" w14:paraId="45D18E7B" w14:textId="01E6B259">
    <w:pPr>
      <w:pStyle w:val="Header"/>
      <w:tabs>
        <w:tab w:val="clear" w:pos="9360"/>
      </w:tabs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AI 417</w:t>
    </w:r>
    <w:r w:rsidRPr="00D64CA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–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DL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                              </w:t>
    </w:r>
    <w:r w:rsidRPr="0036787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Lab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B742F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5</w:t>
    </w:r>
  </w:p>
  <w:p w:rsidR="00917CE1" w:rsidP="00917CE1" w:rsidRDefault="00917CE1" w14:paraId="1353D53C" w14:textId="77777777">
    <w:pPr>
      <w:pStyle w:val="Header"/>
      <w:tabs>
        <w:tab w:val="left" w:pos="7110"/>
      </w:tabs>
    </w:pP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142C9258" wp14:editId="0CF6F6AA">
              <wp:simplePos x="0" y="0"/>
              <wp:positionH relativeFrom="column">
                <wp:posOffset>4311650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1985025988" name="Straight Connector 198502598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 w14:anchorId="30D4E96F">
            <v:line id="Straight Connector 1985025988" style="position:absolute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472c4 [3204]" strokeweight="1.25pt" from="339.5pt,5pt" to="425pt,5pt" w14:anchorId="1A3642F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">
              <v:stroke joinstyle="miter"/>
            </v:line>
          </w:pict>
        </mc:Fallback>
      </mc:AlternateContent>
    </w: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7961902D" wp14:editId="2EE505EF">
              <wp:simplePos x="0" y="0"/>
              <wp:positionH relativeFrom="column">
                <wp:posOffset>-126365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257578777" name="Straight Connector 25757877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 w14:anchorId="0EE66B38">
            <v:line id="Straight Connector 257578777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472c4 [3204]" strokeweight="1.25pt" from="-9.95pt,5pt" to="75.55pt,5pt" w14:anchorId="25EA25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">
              <v:stroke joinstyle="miter"/>
            </v:line>
          </w:pict>
        </mc:Fallback>
      </mc:AlternateContent>
    </w:r>
    <w:r>
      <w:tab/>
    </w:r>
    <w:r>
      <w:tab/>
    </w:r>
    <w:r>
      <w:t xml:space="preserve"> </w:t>
    </w:r>
    <w:r>
      <w:tab/>
    </w:r>
    <w:r>
      <w:rPr>
        <w:b/>
        <w:bCs/>
      </w:rPr>
      <w:t xml:space="preserve"> </w:t>
    </w:r>
  </w:p>
  <w:p w:rsidR="00917CE1" w:rsidP="00917CE1" w:rsidRDefault="00917CE1" w14:paraId="12281C64" w14:textId="77777777">
    <w:pPr>
      <w:pStyle w:val="Header"/>
      <w:tabs>
        <w:tab w:val="left" w:pos="7110"/>
      </w:tabs>
    </w:pPr>
    <w:r>
      <w:tab/>
    </w:r>
  </w:p>
  <w:p w:rsidRPr="00917CE1" w:rsidR="006931F6" w:rsidP="00917CE1" w:rsidRDefault="006931F6" w14:paraId="18278359" w14:textId="1EE156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p w:rsidRPr="00205B06" w:rsidR="0000667E" w:rsidP="00A02217" w:rsidRDefault="00FE2FF4" w14:paraId="5D9789A3" w14:textId="37044EEC">
    <w:pPr>
      <w:pStyle w:val="Header"/>
      <w:tabs>
        <w:tab w:val="clear" w:pos="9360"/>
      </w:tabs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noProof/>
      </w:rPr>
      <w:drawing>
        <wp:anchor distT="0" distB="0" distL="114300" distR="114300" simplePos="0" relativeHeight="251668480" behindDoc="1" locked="0" layoutInCell="1" allowOverlap="1" wp14:anchorId="3A9C046D" wp14:editId="1A36B236">
          <wp:simplePos x="0" y="0"/>
          <wp:positionH relativeFrom="margin">
            <wp:align>center</wp:align>
          </wp:positionH>
          <wp:positionV relativeFrom="paragraph">
            <wp:posOffset>-643467</wp:posOffset>
          </wp:positionV>
          <wp:extent cx="1714500" cy="1714500"/>
          <wp:effectExtent l="0" t="0" r="0" b="0"/>
          <wp:wrapNone/>
          <wp:docPr id="45274086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1714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AI </w:t>
    </w:r>
    <w:r w:rsidR="00AC5BE5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417</w:t>
    </w:r>
    <w:r w:rsidRPr="00D64CA7"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–</w:t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AC5BE5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DL</w:t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 w:rsidR="00A0221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                              </w:t>
    </w:r>
    <w:r w:rsidRPr="00367876"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Lab</w:t>
    </w:r>
    <w:r w:rsidR="00AC5BE5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B742F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5</w:t>
    </w:r>
  </w:p>
  <w:p w:rsidR="00AC5BE5" w:rsidP="00AC5BE5" w:rsidRDefault="00AC5BE5" w14:paraId="52BCD38C" w14:textId="77777777">
    <w:pPr>
      <w:pStyle w:val="Header"/>
      <w:tabs>
        <w:tab w:val="left" w:pos="7110"/>
      </w:tabs>
    </w:pP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08A5809E" wp14:editId="2951861F">
              <wp:simplePos x="0" y="0"/>
              <wp:positionH relativeFrom="column">
                <wp:posOffset>4311650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99643054" name="Straight Connector 9964305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 w14:anchorId="05D98C8F">
            <v:line id="Straight Connector 99643054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472c4 [3204]" strokeweight="1.25pt" from="339.5pt,5pt" to="425pt,5pt" w14:anchorId="08A5A1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">
              <v:stroke joinstyle="miter"/>
            </v:line>
          </w:pict>
        </mc:Fallback>
      </mc:AlternateContent>
    </w: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CD15AF2" wp14:editId="0DC85BD7">
              <wp:simplePos x="0" y="0"/>
              <wp:positionH relativeFrom="column">
                <wp:posOffset>-126365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1334057596" name="Straight Connector 133405759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 w14:anchorId="7AA72CD3">
            <v:line id="Straight Connector 133405759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472c4 [3204]" strokeweight="1.25pt" from="-9.95pt,5pt" to="75.55pt,5pt" w14:anchorId="42A97E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">
              <v:stroke joinstyle="miter"/>
            </v:line>
          </w:pict>
        </mc:Fallback>
      </mc:AlternateContent>
    </w:r>
    <w:r w:rsidR="0000667E">
      <w:tab/>
    </w:r>
    <w:r w:rsidR="0000667E">
      <w:tab/>
    </w:r>
    <w:r w:rsidR="0000667E">
      <w:t xml:space="preserve"> </w:t>
    </w:r>
    <w:r w:rsidR="0000667E">
      <w:tab/>
    </w:r>
    <w:r w:rsidR="0000667E">
      <w:rPr>
        <w:b/>
        <w:bCs/>
      </w:rPr>
      <w:t xml:space="preserve"> </w:t>
    </w:r>
  </w:p>
  <w:p w:rsidR="0000667E" w:rsidP="00AC5BE5" w:rsidRDefault="0000667E" w14:paraId="36870EC2" w14:textId="310C7688">
    <w:pPr>
      <w:pStyle w:val="Header"/>
      <w:tabs>
        <w:tab w:val="left" w:pos="711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5150F5"/>
    <w:multiLevelType w:val="multilevel"/>
    <w:tmpl w:val="1B5E26A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" w15:restartNumberingAfterBreak="0">
    <w:nsid w:val="2F5F0E50"/>
    <w:multiLevelType w:val="multilevel"/>
    <w:tmpl w:val="0794378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" w15:restartNumberingAfterBreak="0">
    <w:nsid w:val="392E5DD8"/>
    <w:multiLevelType w:val="hybridMultilevel"/>
    <w:tmpl w:val="DD42C988"/>
    <w:lvl w:ilvl="0" w:tplc="0409000B">
      <w:start w:val="1"/>
      <w:numFmt w:val="bullet"/>
      <w:lvlText w:val=""/>
      <w:lvlJc w:val="left"/>
      <w:pPr>
        <w:ind w:left="594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" w15:restartNumberingAfterBreak="0">
    <w:nsid w:val="5F812F99"/>
    <w:multiLevelType w:val="multilevel"/>
    <w:tmpl w:val="639E1F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2A5233F"/>
    <w:multiLevelType w:val="hybridMultilevel"/>
    <w:tmpl w:val="6A3605A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69DB3519"/>
    <w:multiLevelType w:val="multilevel"/>
    <w:tmpl w:val="66600B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 w16cid:durableId="297075785">
    <w:abstractNumId w:val="5"/>
  </w:num>
  <w:num w:numId="2" w16cid:durableId="1737126143">
    <w:abstractNumId w:val="2"/>
  </w:num>
  <w:num w:numId="3" w16cid:durableId="1289626569">
    <w:abstractNumId w:val="1"/>
  </w:num>
  <w:num w:numId="4" w16cid:durableId="125004617">
    <w:abstractNumId w:val="0"/>
  </w:num>
  <w:num w:numId="5" w16cid:durableId="1177498581">
    <w:abstractNumId w:val="4"/>
  </w:num>
  <w:num w:numId="6" w16cid:durableId="2026326090">
    <w:abstractNumId w:val="3"/>
  </w:num>
  <w:numIdMacAtCleanup w:val="4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 wp14">
  <w:zoom w:percent="136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wMTUzMbOwtDQ3srRQ0lEKTi0uzszPAykwqgUAQukf0iwAAAA="/>
  </w:docVars>
  <w:rsids>
    <w:rsidRoot w:val="00367876"/>
    <w:rsid w:val="00002927"/>
    <w:rsid w:val="00002CCC"/>
    <w:rsid w:val="00005FF5"/>
    <w:rsid w:val="0000667E"/>
    <w:rsid w:val="00006CBD"/>
    <w:rsid w:val="00010DC9"/>
    <w:rsid w:val="00010FF7"/>
    <w:rsid w:val="0001351C"/>
    <w:rsid w:val="00013DEA"/>
    <w:rsid w:val="00015216"/>
    <w:rsid w:val="00017607"/>
    <w:rsid w:val="00022E78"/>
    <w:rsid w:val="00026883"/>
    <w:rsid w:val="00026A46"/>
    <w:rsid w:val="0003155F"/>
    <w:rsid w:val="000355CB"/>
    <w:rsid w:val="0003775D"/>
    <w:rsid w:val="000417DC"/>
    <w:rsid w:val="00042097"/>
    <w:rsid w:val="00042AF8"/>
    <w:rsid w:val="00042C1C"/>
    <w:rsid w:val="000436E2"/>
    <w:rsid w:val="0004437C"/>
    <w:rsid w:val="00050106"/>
    <w:rsid w:val="00050223"/>
    <w:rsid w:val="00050621"/>
    <w:rsid w:val="00064384"/>
    <w:rsid w:val="00064EEE"/>
    <w:rsid w:val="000661EC"/>
    <w:rsid w:val="00070206"/>
    <w:rsid w:val="000718C9"/>
    <w:rsid w:val="00072E8C"/>
    <w:rsid w:val="00073F5B"/>
    <w:rsid w:val="00080E43"/>
    <w:rsid w:val="00083233"/>
    <w:rsid w:val="0009607C"/>
    <w:rsid w:val="000A3807"/>
    <w:rsid w:val="000A3CEA"/>
    <w:rsid w:val="000A5C4C"/>
    <w:rsid w:val="000A7116"/>
    <w:rsid w:val="000A783D"/>
    <w:rsid w:val="000B081D"/>
    <w:rsid w:val="000C27BB"/>
    <w:rsid w:val="000C4158"/>
    <w:rsid w:val="000C670F"/>
    <w:rsid w:val="000D1A88"/>
    <w:rsid w:val="000D3662"/>
    <w:rsid w:val="000D3B0E"/>
    <w:rsid w:val="000D7F9E"/>
    <w:rsid w:val="000E53FA"/>
    <w:rsid w:val="000F22A2"/>
    <w:rsid w:val="000F2EB2"/>
    <w:rsid w:val="000F38E8"/>
    <w:rsid w:val="000F4E0A"/>
    <w:rsid w:val="00100D6C"/>
    <w:rsid w:val="00101A9B"/>
    <w:rsid w:val="001120CC"/>
    <w:rsid w:val="00112B18"/>
    <w:rsid w:val="001236FE"/>
    <w:rsid w:val="00126470"/>
    <w:rsid w:val="00140EDE"/>
    <w:rsid w:val="001434D6"/>
    <w:rsid w:val="0014444B"/>
    <w:rsid w:val="0014518E"/>
    <w:rsid w:val="00146FA7"/>
    <w:rsid w:val="00150FD6"/>
    <w:rsid w:val="001518B5"/>
    <w:rsid w:val="00156145"/>
    <w:rsid w:val="00161587"/>
    <w:rsid w:val="00171D69"/>
    <w:rsid w:val="001723E4"/>
    <w:rsid w:val="00174F13"/>
    <w:rsid w:val="00175481"/>
    <w:rsid w:val="001777FE"/>
    <w:rsid w:val="0018232E"/>
    <w:rsid w:val="00184647"/>
    <w:rsid w:val="00187EDF"/>
    <w:rsid w:val="00191807"/>
    <w:rsid w:val="00193074"/>
    <w:rsid w:val="001930D1"/>
    <w:rsid w:val="001A2DD9"/>
    <w:rsid w:val="001A35B5"/>
    <w:rsid w:val="001A43B7"/>
    <w:rsid w:val="001A43E5"/>
    <w:rsid w:val="001A6DE8"/>
    <w:rsid w:val="001B3DA2"/>
    <w:rsid w:val="001C1960"/>
    <w:rsid w:val="001C3A70"/>
    <w:rsid w:val="001C3F25"/>
    <w:rsid w:val="001C4370"/>
    <w:rsid w:val="001C44EF"/>
    <w:rsid w:val="001C7548"/>
    <w:rsid w:val="001D186A"/>
    <w:rsid w:val="001E6751"/>
    <w:rsid w:val="001E6C5A"/>
    <w:rsid w:val="00201378"/>
    <w:rsid w:val="0020140B"/>
    <w:rsid w:val="00202AFC"/>
    <w:rsid w:val="00205B06"/>
    <w:rsid w:val="00210DAD"/>
    <w:rsid w:val="002140F3"/>
    <w:rsid w:val="00215C71"/>
    <w:rsid w:val="0021660E"/>
    <w:rsid w:val="00216C98"/>
    <w:rsid w:val="00216EFF"/>
    <w:rsid w:val="00222E2D"/>
    <w:rsid w:val="00222FDE"/>
    <w:rsid w:val="00231F3C"/>
    <w:rsid w:val="00235813"/>
    <w:rsid w:val="00236C2C"/>
    <w:rsid w:val="002417C8"/>
    <w:rsid w:val="00241C0E"/>
    <w:rsid w:val="00247180"/>
    <w:rsid w:val="00247926"/>
    <w:rsid w:val="00247D7A"/>
    <w:rsid w:val="0025126A"/>
    <w:rsid w:val="002566BD"/>
    <w:rsid w:val="00260322"/>
    <w:rsid w:val="00264EE8"/>
    <w:rsid w:val="002653D9"/>
    <w:rsid w:val="0027436A"/>
    <w:rsid w:val="00277DE8"/>
    <w:rsid w:val="00280318"/>
    <w:rsid w:val="002831A9"/>
    <w:rsid w:val="00283AC3"/>
    <w:rsid w:val="002A08EA"/>
    <w:rsid w:val="002A3343"/>
    <w:rsid w:val="002A354A"/>
    <w:rsid w:val="002B0771"/>
    <w:rsid w:val="002B1BCE"/>
    <w:rsid w:val="002C1E9C"/>
    <w:rsid w:val="002C5CCA"/>
    <w:rsid w:val="002D1D6D"/>
    <w:rsid w:val="002D3769"/>
    <w:rsid w:val="002E5530"/>
    <w:rsid w:val="002F61E8"/>
    <w:rsid w:val="002F7B36"/>
    <w:rsid w:val="002F7DFE"/>
    <w:rsid w:val="00304F1D"/>
    <w:rsid w:val="003054A1"/>
    <w:rsid w:val="0030555A"/>
    <w:rsid w:val="003069C4"/>
    <w:rsid w:val="00306BEC"/>
    <w:rsid w:val="00306D84"/>
    <w:rsid w:val="00307CC8"/>
    <w:rsid w:val="00312DD0"/>
    <w:rsid w:val="00313D38"/>
    <w:rsid w:val="0031478B"/>
    <w:rsid w:val="00323831"/>
    <w:rsid w:val="00335256"/>
    <w:rsid w:val="00341B4C"/>
    <w:rsid w:val="00341D8B"/>
    <w:rsid w:val="003445E9"/>
    <w:rsid w:val="003453EE"/>
    <w:rsid w:val="00347447"/>
    <w:rsid w:val="003518E2"/>
    <w:rsid w:val="00355537"/>
    <w:rsid w:val="0035588B"/>
    <w:rsid w:val="0035749A"/>
    <w:rsid w:val="003645FD"/>
    <w:rsid w:val="00366896"/>
    <w:rsid w:val="00367876"/>
    <w:rsid w:val="00370A1E"/>
    <w:rsid w:val="003737FF"/>
    <w:rsid w:val="00375753"/>
    <w:rsid w:val="00376DED"/>
    <w:rsid w:val="00377AD1"/>
    <w:rsid w:val="00381357"/>
    <w:rsid w:val="003855B4"/>
    <w:rsid w:val="003877D2"/>
    <w:rsid w:val="003903BC"/>
    <w:rsid w:val="003A0158"/>
    <w:rsid w:val="003A1692"/>
    <w:rsid w:val="003B5892"/>
    <w:rsid w:val="003B6D3B"/>
    <w:rsid w:val="003E07C5"/>
    <w:rsid w:val="003E3454"/>
    <w:rsid w:val="003E46B9"/>
    <w:rsid w:val="003E50D9"/>
    <w:rsid w:val="003E69E2"/>
    <w:rsid w:val="003E6BF2"/>
    <w:rsid w:val="003F05CA"/>
    <w:rsid w:val="003F39AC"/>
    <w:rsid w:val="003F5EBE"/>
    <w:rsid w:val="003F6818"/>
    <w:rsid w:val="00401902"/>
    <w:rsid w:val="004032CA"/>
    <w:rsid w:val="00406627"/>
    <w:rsid w:val="004078FD"/>
    <w:rsid w:val="00410914"/>
    <w:rsid w:val="004109E7"/>
    <w:rsid w:val="00410C0B"/>
    <w:rsid w:val="00411D02"/>
    <w:rsid w:val="00412B67"/>
    <w:rsid w:val="00413367"/>
    <w:rsid w:val="00413A3F"/>
    <w:rsid w:val="00420380"/>
    <w:rsid w:val="00422F6A"/>
    <w:rsid w:val="0042393A"/>
    <w:rsid w:val="00425255"/>
    <w:rsid w:val="004257A1"/>
    <w:rsid w:val="00427DAF"/>
    <w:rsid w:val="00433EE5"/>
    <w:rsid w:val="0043480B"/>
    <w:rsid w:val="004366F6"/>
    <w:rsid w:val="004608A9"/>
    <w:rsid w:val="0046274C"/>
    <w:rsid w:val="00465AD5"/>
    <w:rsid w:val="00472BD9"/>
    <w:rsid w:val="00473AF8"/>
    <w:rsid w:val="00473FE0"/>
    <w:rsid w:val="0047439F"/>
    <w:rsid w:val="0047603E"/>
    <w:rsid w:val="00476C46"/>
    <w:rsid w:val="00480032"/>
    <w:rsid w:val="00481C94"/>
    <w:rsid w:val="00483FC0"/>
    <w:rsid w:val="00484784"/>
    <w:rsid w:val="004876BA"/>
    <w:rsid w:val="004900A9"/>
    <w:rsid w:val="004931A6"/>
    <w:rsid w:val="004979D9"/>
    <w:rsid w:val="004A329C"/>
    <w:rsid w:val="004A3597"/>
    <w:rsid w:val="004A655D"/>
    <w:rsid w:val="004B0E6D"/>
    <w:rsid w:val="004B46A8"/>
    <w:rsid w:val="004B75A3"/>
    <w:rsid w:val="004B7794"/>
    <w:rsid w:val="004C6356"/>
    <w:rsid w:val="004C7DDC"/>
    <w:rsid w:val="004D1AF7"/>
    <w:rsid w:val="004D481D"/>
    <w:rsid w:val="004D6A24"/>
    <w:rsid w:val="004E7DCE"/>
    <w:rsid w:val="004F031A"/>
    <w:rsid w:val="004F1026"/>
    <w:rsid w:val="004F1D27"/>
    <w:rsid w:val="004F2003"/>
    <w:rsid w:val="004F2D1A"/>
    <w:rsid w:val="004F7DA1"/>
    <w:rsid w:val="00500EE1"/>
    <w:rsid w:val="0050144F"/>
    <w:rsid w:val="00502F71"/>
    <w:rsid w:val="0050440C"/>
    <w:rsid w:val="005078AA"/>
    <w:rsid w:val="00511455"/>
    <w:rsid w:val="00513A56"/>
    <w:rsid w:val="00515944"/>
    <w:rsid w:val="005161A4"/>
    <w:rsid w:val="00523AFB"/>
    <w:rsid w:val="005255AB"/>
    <w:rsid w:val="00526FF3"/>
    <w:rsid w:val="005271ED"/>
    <w:rsid w:val="00531673"/>
    <w:rsid w:val="00534550"/>
    <w:rsid w:val="00541CCA"/>
    <w:rsid w:val="005516F3"/>
    <w:rsid w:val="00553484"/>
    <w:rsid w:val="0055649D"/>
    <w:rsid w:val="0055755A"/>
    <w:rsid w:val="00560BD4"/>
    <w:rsid w:val="005623ED"/>
    <w:rsid w:val="00562522"/>
    <w:rsid w:val="005635DD"/>
    <w:rsid w:val="005660A2"/>
    <w:rsid w:val="00572E2D"/>
    <w:rsid w:val="00572FFD"/>
    <w:rsid w:val="00577998"/>
    <w:rsid w:val="00583A7C"/>
    <w:rsid w:val="00584660"/>
    <w:rsid w:val="0058658C"/>
    <w:rsid w:val="005907CB"/>
    <w:rsid w:val="005945AE"/>
    <w:rsid w:val="005A0847"/>
    <w:rsid w:val="005A1189"/>
    <w:rsid w:val="005A19F4"/>
    <w:rsid w:val="005A43B4"/>
    <w:rsid w:val="005A6A1E"/>
    <w:rsid w:val="005A7320"/>
    <w:rsid w:val="005B01EB"/>
    <w:rsid w:val="005B322A"/>
    <w:rsid w:val="005C1F8C"/>
    <w:rsid w:val="005C30E7"/>
    <w:rsid w:val="005C32DF"/>
    <w:rsid w:val="005D0B57"/>
    <w:rsid w:val="005D48C5"/>
    <w:rsid w:val="005E602D"/>
    <w:rsid w:val="005E64AF"/>
    <w:rsid w:val="005F3EC1"/>
    <w:rsid w:val="00603069"/>
    <w:rsid w:val="006055ED"/>
    <w:rsid w:val="00615371"/>
    <w:rsid w:val="006157BE"/>
    <w:rsid w:val="00620F70"/>
    <w:rsid w:val="006251AD"/>
    <w:rsid w:val="00631D6C"/>
    <w:rsid w:val="00632039"/>
    <w:rsid w:val="0063439B"/>
    <w:rsid w:val="00634B3C"/>
    <w:rsid w:val="0063627D"/>
    <w:rsid w:val="006400BC"/>
    <w:rsid w:val="00640D5A"/>
    <w:rsid w:val="00647F56"/>
    <w:rsid w:val="00653639"/>
    <w:rsid w:val="006536EA"/>
    <w:rsid w:val="00660EBD"/>
    <w:rsid w:val="00661939"/>
    <w:rsid w:val="00661F46"/>
    <w:rsid w:val="0066590D"/>
    <w:rsid w:val="00684719"/>
    <w:rsid w:val="00686A5F"/>
    <w:rsid w:val="00687BF7"/>
    <w:rsid w:val="00690640"/>
    <w:rsid w:val="006910CE"/>
    <w:rsid w:val="00692F55"/>
    <w:rsid w:val="00693129"/>
    <w:rsid w:val="006931F6"/>
    <w:rsid w:val="006964BE"/>
    <w:rsid w:val="006A0770"/>
    <w:rsid w:val="006A12D6"/>
    <w:rsid w:val="006A12FF"/>
    <w:rsid w:val="006A2E95"/>
    <w:rsid w:val="006B3100"/>
    <w:rsid w:val="006B3324"/>
    <w:rsid w:val="006B62B0"/>
    <w:rsid w:val="006C080D"/>
    <w:rsid w:val="006C0C36"/>
    <w:rsid w:val="006C5B1F"/>
    <w:rsid w:val="006C5D93"/>
    <w:rsid w:val="006D16B9"/>
    <w:rsid w:val="006D2047"/>
    <w:rsid w:val="006D20E4"/>
    <w:rsid w:val="006D2725"/>
    <w:rsid w:val="006D4ACD"/>
    <w:rsid w:val="006E0D55"/>
    <w:rsid w:val="006E0F70"/>
    <w:rsid w:val="006E1239"/>
    <w:rsid w:val="006E1294"/>
    <w:rsid w:val="006E2A32"/>
    <w:rsid w:val="006E5D9E"/>
    <w:rsid w:val="006E5FFD"/>
    <w:rsid w:val="006E6722"/>
    <w:rsid w:val="006E7D43"/>
    <w:rsid w:val="006F56DF"/>
    <w:rsid w:val="006F6CE7"/>
    <w:rsid w:val="006F6FBF"/>
    <w:rsid w:val="00701613"/>
    <w:rsid w:val="00703D8C"/>
    <w:rsid w:val="00706A13"/>
    <w:rsid w:val="0070709B"/>
    <w:rsid w:val="007072D5"/>
    <w:rsid w:val="00711A23"/>
    <w:rsid w:val="0072159B"/>
    <w:rsid w:val="0072589C"/>
    <w:rsid w:val="00726106"/>
    <w:rsid w:val="00726E43"/>
    <w:rsid w:val="0072776A"/>
    <w:rsid w:val="00731162"/>
    <w:rsid w:val="00731DE2"/>
    <w:rsid w:val="007360C6"/>
    <w:rsid w:val="007379EA"/>
    <w:rsid w:val="00740656"/>
    <w:rsid w:val="007417BE"/>
    <w:rsid w:val="00744B78"/>
    <w:rsid w:val="00745AD2"/>
    <w:rsid w:val="007566CF"/>
    <w:rsid w:val="00762339"/>
    <w:rsid w:val="007758DF"/>
    <w:rsid w:val="00776EE1"/>
    <w:rsid w:val="00780F19"/>
    <w:rsid w:val="00781142"/>
    <w:rsid w:val="00796674"/>
    <w:rsid w:val="007A33C3"/>
    <w:rsid w:val="007A3CC1"/>
    <w:rsid w:val="007B5418"/>
    <w:rsid w:val="007B546C"/>
    <w:rsid w:val="007C0287"/>
    <w:rsid w:val="007C2199"/>
    <w:rsid w:val="007C69BF"/>
    <w:rsid w:val="007D03B5"/>
    <w:rsid w:val="007D07D3"/>
    <w:rsid w:val="007D513D"/>
    <w:rsid w:val="007E0342"/>
    <w:rsid w:val="007E18D8"/>
    <w:rsid w:val="007E367E"/>
    <w:rsid w:val="007F5720"/>
    <w:rsid w:val="00800CCF"/>
    <w:rsid w:val="00801139"/>
    <w:rsid w:val="008013B1"/>
    <w:rsid w:val="008051E1"/>
    <w:rsid w:val="00811A90"/>
    <w:rsid w:val="00820A6E"/>
    <w:rsid w:val="00822C83"/>
    <w:rsid w:val="008273A0"/>
    <w:rsid w:val="00827FAE"/>
    <w:rsid w:val="00833609"/>
    <w:rsid w:val="00836FDC"/>
    <w:rsid w:val="00837E10"/>
    <w:rsid w:val="008420F9"/>
    <w:rsid w:val="00843B96"/>
    <w:rsid w:val="008463E5"/>
    <w:rsid w:val="0084733E"/>
    <w:rsid w:val="0084738F"/>
    <w:rsid w:val="00847BB5"/>
    <w:rsid w:val="00855A84"/>
    <w:rsid w:val="00855F94"/>
    <w:rsid w:val="00856C7D"/>
    <w:rsid w:val="00856E9E"/>
    <w:rsid w:val="008579E9"/>
    <w:rsid w:val="008579EE"/>
    <w:rsid w:val="0086309E"/>
    <w:rsid w:val="00865EF6"/>
    <w:rsid w:val="00877C91"/>
    <w:rsid w:val="00880BDF"/>
    <w:rsid w:val="008845F4"/>
    <w:rsid w:val="008847C5"/>
    <w:rsid w:val="0088494A"/>
    <w:rsid w:val="008933E9"/>
    <w:rsid w:val="0089466A"/>
    <w:rsid w:val="008948A5"/>
    <w:rsid w:val="008A0B1F"/>
    <w:rsid w:val="008A1913"/>
    <w:rsid w:val="008A1A96"/>
    <w:rsid w:val="008A5F00"/>
    <w:rsid w:val="008B0802"/>
    <w:rsid w:val="008B0FC9"/>
    <w:rsid w:val="008B1CD8"/>
    <w:rsid w:val="008C021D"/>
    <w:rsid w:val="008C344E"/>
    <w:rsid w:val="008C35AB"/>
    <w:rsid w:val="008C49B1"/>
    <w:rsid w:val="008D354E"/>
    <w:rsid w:val="008D651C"/>
    <w:rsid w:val="008D66B9"/>
    <w:rsid w:val="008D6E29"/>
    <w:rsid w:val="008E2C4D"/>
    <w:rsid w:val="008F181B"/>
    <w:rsid w:val="008F322C"/>
    <w:rsid w:val="008F5A45"/>
    <w:rsid w:val="0090497A"/>
    <w:rsid w:val="00906221"/>
    <w:rsid w:val="00907670"/>
    <w:rsid w:val="00910711"/>
    <w:rsid w:val="00911180"/>
    <w:rsid w:val="0091342E"/>
    <w:rsid w:val="00916662"/>
    <w:rsid w:val="00917CE1"/>
    <w:rsid w:val="00922DBA"/>
    <w:rsid w:val="00924A35"/>
    <w:rsid w:val="00924E4F"/>
    <w:rsid w:val="00924EFD"/>
    <w:rsid w:val="0093052B"/>
    <w:rsid w:val="0093086F"/>
    <w:rsid w:val="00930881"/>
    <w:rsid w:val="00934CFD"/>
    <w:rsid w:val="00940C1B"/>
    <w:rsid w:val="00943A87"/>
    <w:rsid w:val="00944501"/>
    <w:rsid w:val="0095083F"/>
    <w:rsid w:val="00952C9A"/>
    <w:rsid w:val="00953EDE"/>
    <w:rsid w:val="00955E04"/>
    <w:rsid w:val="00956DA7"/>
    <w:rsid w:val="00962A9D"/>
    <w:rsid w:val="009639CE"/>
    <w:rsid w:val="00967109"/>
    <w:rsid w:val="00976707"/>
    <w:rsid w:val="0098443B"/>
    <w:rsid w:val="0098648E"/>
    <w:rsid w:val="00987DA6"/>
    <w:rsid w:val="00992C1B"/>
    <w:rsid w:val="009931A1"/>
    <w:rsid w:val="009A34DD"/>
    <w:rsid w:val="009A3E16"/>
    <w:rsid w:val="009B0579"/>
    <w:rsid w:val="009B2D2C"/>
    <w:rsid w:val="009B4B5E"/>
    <w:rsid w:val="009B6F7F"/>
    <w:rsid w:val="009C0286"/>
    <w:rsid w:val="009C0ABC"/>
    <w:rsid w:val="009C6ABD"/>
    <w:rsid w:val="009D7934"/>
    <w:rsid w:val="009E4C5D"/>
    <w:rsid w:val="009E53F7"/>
    <w:rsid w:val="00A02217"/>
    <w:rsid w:val="00A027C3"/>
    <w:rsid w:val="00A0351F"/>
    <w:rsid w:val="00A06887"/>
    <w:rsid w:val="00A06FAA"/>
    <w:rsid w:val="00A11019"/>
    <w:rsid w:val="00A115C8"/>
    <w:rsid w:val="00A1688A"/>
    <w:rsid w:val="00A37409"/>
    <w:rsid w:val="00A37B78"/>
    <w:rsid w:val="00A41E4D"/>
    <w:rsid w:val="00A42C29"/>
    <w:rsid w:val="00A4565F"/>
    <w:rsid w:val="00A46F7D"/>
    <w:rsid w:val="00A51D34"/>
    <w:rsid w:val="00A61291"/>
    <w:rsid w:val="00A73F42"/>
    <w:rsid w:val="00A75099"/>
    <w:rsid w:val="00A860E6"/>
    <w:rsid w:val="00A87175"/>
    <w:rsid w:val="00A95B36"/>
    <w:rsid w:val="00A960F2"/>
    <w:rsid w:val="00A97758"/>
    <w:rsid w:val="00AB48A0"/>
    <w:rsid w:val="00AB6062"/>
    <w:rsid w:val="00AB6E20"/>
    <w:rsid w:val="00AB7136"/>
    <w:rsid w:val="00AC5BE5"/>
    <w:rsid w:val="00AC744B"/>
    <w:rsid w:val="00AD2806"/>
    <w:rsid w:val="00AD369E"/>
    <w:rsid w:val="00AE09FA"/>
    <w:rsid w:val="00AE4015"/>
    <w:rsid w:val="00AE4558"/>
    <w:rsid w:val="00AE6B5C"/>
    <w:rsid w:val="00AE78A1"/>
    <w:rsid w:val="00AF03D9"/>
    <w:rsid w:val="00AF1081"/>
    <w:rsid w:val="00AF26D7"/>
    <w:rsid w:val="00AF48EE"/>
    <w:rsid w:val="00AF4AB1"/>
    <w:rsid w:val="00AF5E2D"/>
    <w:rsid w:val="00AF6E06"/>
    <w:rsid w:val="00B0117D"/>
    <w:rsid w:val="00B07954"/>
    <w:rsid w:val="00B17ABE"/>
    <w:rsid w:val="00B20CAD"/>
    <w:rsid w:val="00B21D6A"/>
    <w:rsid w:val="00B25EEE"/>
    <w:rsid w:val="00B31147"/>
    <w:rsid w:val="00B328AA"/>
    <w:rsid w:val="00B37400"/>
    <w:rsid w:val="00B47EB5"/>
    <w:rsid w:val="00B50CC9"/>
    <w:rsid w:val="00B52270"/>
    <w:rsid w:val="00B53D5D"/>
    <w:rsid w:val="00B60FA9"/>
    <w:rsid w:val="00B64818"/>
    <w:rsid w:val="00B652CD"/>
    <w:rsid w:val="00B66F6F"/>
    <w:rsid w:val="00B67002"/>
    <w:rsid w:val="00B6714F"/>
    <w:rsid w:val="00B73DCC"/>
    <w:rsid w:val="00B742F6"/>
    <w:rsid w:val="00B746BA"/>
    <w:rsid w:val="00B74B1F"/>
    <w:rsid w:val="00B77F60"/>
    <w:rsid w:val="00B823D2"/>
    <w:rsid w:val="00B84885"/>
    <w:rsid w:val="00B85CF3"/>
    <w:rsid w:val="00B92747"/>
    <w:rsid w:val="00B94567"/>
    <w:rsid w:val="00B9507D"/>
    <w:rsid w:val="00BA14BF"/>
    <w:rsid w:val="00BA6531"/>
    <w:rsid w:val="00BA7CF0"/>
    <w:rsid w:val="00BB3BFA"/>
    <w:rsid w:val="00BB3D6E"/>
    <w:rsid w:val="00BB790D"/>
    <w:rsid w:val="00BC0E46"/>
    <w:rsid w:val="00BC4BE8"/>
    <w:rsid w:val="00BD0DD4"/>
    <w:rsid w:val="00BD25B6"/>
    <w:rsid w:val="00BD401B"/>
    <w:rsid w:val="00BE2784"/>
    <w:rsid w:val="00BE3995"/>
    <w:rsid w:val="00BE4D9A"/>
    <w:rsid w:val="00BE6DE3"/>
    <w:rsid w:val="00BE72E8"/>
    <w:rsid w:val="00BF01AA"/>
    <w:rsid w:val="00BF268B"/>
    <w:rsid w:val="00BF4EEA"/>
    <w:rsid w:val="00BF6475"/>
    <w:rsid w:val="00C00C9E"/>
    <w:rsid w:val="00C11000"/>
    <w:rsid w:val="00C16127"/>
    <w:rsid w:val="00C20338"/>
    <w:rsid w:val="00C21A29"/>
    <w:rsid w:val="00C227B7"/>
    <w:rsid w:val="00C24817"/>
    <w:rsid w:val="00C268F2"/>
    <w:rsid w:val="00C27352"/>
    <w:rsid w:val="00C35E45"/>
    <w:rsid w:val="00C415CF"/>
    <w:rsid w:val="00C43569"/>
    <w:rsid w:val="00C43D6B"/>
    <w:rsid w:val="00C47D1A"/>
    <w:rsid w:val="00C51F5E"/>
    <w:rsid w:val="00C52560"/>
    <w:rsid w:val="00C52DDB"/>
    <w:rsid w:val="00C53B52"/>
    <w:rsid w:val="00C6122F"/>
    <w:rsid w:val="00C63906"/>
    <w:rsid w:val="00C639D9"/>
    <w:rsid w:val="00C645F7"/>
    <w:rsid w:val="00C743A2"/>
    <w:rsid w:val="00C77396"/>
    <w:rsid w:val="00C779B9"/>
    <w:rsid w:val="00C83E2C"/>
    <w:rsid w:val="00C92DDF"/>
    <w:rsid w:val="00C9607A"/>
    <w:rsid w:val="00C96DDA"/>
    <w:rsid w:val="00C96ED8"/>
    <w:rsid w:val="00CB0F33"/>
    <w:rsid w:val="00CB1D75"/>
    <w:rsid w:val="00CC156B"/>
    <w:rsid w:val="00CC7662"/>
    <w:rsid w:val="00CD03A1"/>
    <w:rsid w:val="00CD225B"/>
    <w:rsid w:val="00CD414A"/>
    <w:rsid w:val="00CE1429"/>
    <w:rsid w:val="00CE1D21"/>
    <w:rsid w:val="00CE4299"/>
    <w:rsid w:val="00CE79DB"/>
    <w:rsid w:val="00CF0ECD"/>
    <w:rsid w:val="00D00A88"/>
    <w:rsid w:val="00D01280"/>
    <w:rsid w:val="00D03A4F"/>
    <w:rsid w:val="00D0586F"/>
    <w:rsid w:val="00D11B13"/>
    <w:rsid w:val="00D11CF1"/>
    <w:rsid w:val="00D237AD"/>
    <w:rsid w:val="00D24E9F"/>
    <w:rsid w:val="00D26B08"/>
    <w:rsid w:val="00D316AA"/>
    <w:rsid w:val="00D352C9"/>
    <w:rsid w:val="00D40501"/>
    <w:rsid w:val="00D40DED"/>
    <w:rsid w:val="00D4538A"/>
    <w:rsid w:val="00D5339F"/>
    <w:rsid w:val="00D53929"/>
    <w:rsid w:val="00D64CA7"/>
    <w:rsid w:val="00D6626F"/>
    <w:rsid w:val="00D72D4E"/>
    <w:rsid w:val="00D75BBD"/>
    <w:rsid w:val="00D83CFC"/>
    <w:rsid w:val="00D93951"/>
    <w:rsid w:val="00DA178D"/>
    <w:rsid w:val="00DA7322"/>
    <w:rsid w:val="00DB1CC1"/>
    <w:rsid w:val="00DB3F32"/>
    <w:rsid w:val="00DB700C"/>
    <w:rsid w:val="00DC6B78"/>
    <w:rsid w:val="00DD1C2D"/>
    <w:rsid w:val="00DD5CC1"/>
    <w:rsid w:val="00DE28A5"/>
    <w:rsid w:val="00DF1235"/>
    <w:rsid w:val="00DF40E0"/>
    <w:rsid w:val="00E02473"/>
    <w:rsid w:val="00E0415C"/>
    <w:rsid w:val="00E054C0"/>
    <w:rsid w:val="00E05BD2"/>
    <w:rsid w:val="00E12983"/>
    <w:rsid w:val="00E23A4D"/>
    <w:rsid w:val="00E317C2"/>
    <w:rsid w:val="00E3240D"/>
    <w:rsid w:val="00E353EB"/>
    <w:rsid w:val="00E353EF"/>
    <w:rsid w:val="00E42F2C"/>
    <w:rsid w:val="00E52FB4"/>
    <w:rsid w:val="00E604F1"/>
    <w:rsid w:val="00E630DF"/>
    <w:rsid w:val="00E70873"/>
    <w:rsid w:val="00E718EC"/>
    <w:rsid w:val="00E761CE"/>
    <w:rsid w:val="00E76DC7"/>
    <w:rsid w:val="00E77AD9"/>
    <w:rsid w:val="00E80AAC"/>
    <w:rsid w:val="00E86265"/>
    <w:rsid w:val="00E876D1"/>
    <w:rsid w:val="00E878BD"/>
    <w:rsid w:val="00E87EC5"/>
    <w:rsid w:val="00E97A65"/>
    <w:rsid w:val="00EA6328"/>
    <w:rsid w:val="00EA71C8"/>
    <w:rsid w:val="00EB0876"/>
    <w:rsid w:val="00EB1325"/>
    <w:rsid w:val="00EB140C"/>
    <w:rsid w:val="00EB1B28"/>
    <w:rsid w:val="00EB46BC"/>
    <w:rsid w:val="00EB5914"/>
    <w:rsid w:val="00EB67C1"/>
    <w:rsid w:val="00EC30F3"/>
    <w:rsid w:val="00EC7D99"/>
    <w:rsid w:val="00ED0186"/>
    <w:rsid w:val="00ED13CC"/>
    <w:rsid w:val="00ED3AF4"/>
    <w:rsid w:val="00ED4F57"/>
    <w:rsid w:val="00EE220A"/>
    <w:rsid w:val="00EF14AE"/>
    <w:rsid w:val="00EF2527"/>
    <w:rsid w:val="00EF3375"/>
    <w:rsid w:val="00EF4FBA"/>
    <w:rsid w:val="00EF5510"/>
    <w:rsid w:val="00EF7D51"/>
    <w:rsid w:val="00F00F2F"/>
    <w:rsid w:val="00F01818"/>
    <w:rsid w:val="00F06CE7"/>
    <w:rsid w:val="00F07F27"/>
    <w:rsid w:val="00F136B0"/>
    <w:rsid w:val="00F14267"/>
    <w:rsid w:val="00F1486F"/>
    <w:rsid w:val="00F20B7E"/>
    <w:rsid w:val="00F37EB3"/>
    <w:rsid w:val="00F40C24"/>
    <w:rsid w:val="00F44232"/>
    <w:rsid w:val="00F51405"/>
    <w:rsid w:val="00F524F8"/>
    <w:rsid w:val="00F53F65"/>
    <w:rsid w:val="00F547BC"/>
    <w:rsid w:val="00F54CCE"/>
    <w:rsid w:val="00F60B46"/>
    <w:rsid w:val="00F60E1B"/>
    <w:rsid w:val="00F63AC6"/>
    <w:rsid w:val="00F64EF7"/>
    <w:rsid w:val="00F67A39"/>
    <w:rsid w:val="00F76B21"/>
    <w:rsid w:val="00F847B8"/>
    <w:rsid w:val="00FA2AFE"/>
    <w:rsid w:val="00FA2F8F"/>
    <w:rsid w:val="00FB0B06"/>
    <w:rsid w:val="00FB0FFA"/>
    <w:rsid w:val="00FC1BDF"/>
    <w:rsid w:val="00FC3B82"/>
    <w:rsid w:val="00FD2180"/>
    <w:rsid w:val="00FD4F53"/>
    <w:rsid w:val="00FD6EA7"/>
    <w:rsid w:val="00FE0479"/>
    <w:rsid w:val="00FE0CA0"/>
    <w:rsid w:val="00FE19BC"/>
    <w:rsid w:val="00FE2FF4"/>
    <w:rsid w:val="00FE70AD"/>
    <w:rsid w:val="00FF1E8A"/>
    <w:rsid w:val="00FF5B2A"/>
    <w:rsid w:val="00FF5F1F"/>
    <w:rsid w:val="02047158"/>
    <w:rsid w:val="02D56A73"/>
    <w:rsid w:val="03202682"/>
    <w:rsid w:val="035EF24F"/>
    <w:rsid w:val="0620AF87"/>
    <w:rsid w:val="06B86696"/>
    <w:rsid w:val="06F3AF4E"/>
    <w:rsid w:val="07C46F14"/>
    <w:rsid w:val="07C4B48D"/>
    <w:rsid w:val="082C10E0"/>
    <w:rsid w:val="084F7E4D"/>
    <w:rsid w:val="09EC8F50"/>
    <w:rsid w:val="0A2D2B3B"/>
    <w:rsid w:val="0A4FFBC2"/>
    <w:rsid w:val="0A7680AC"/>
    <w:rsid w:val="0ABF3E7B"/>
    <w:rsid w:val="0BBCE231"/>
    <w:rsid w:val="0CABC34D"/>
    <w:rsid w:val="0CFD0BB3"/>
    <w:rsid w:val="0DBF67D8"/>
    <w:rsid w:val="0E605D69"/>
    <w:rsid w:val="0E78EB6B"/>
    <w:rsid w:val="0E81553F"/>
    <w:rsid w:val="0F2BDA7A"/>
    <w:rsid w:val="0F669FC9"/>
    <w:rsid w:val="10345DE0"/>
    <w:rsid w:val="10661655"/>
    <w:rsid w:val="10F3BC30"/>
    <w:rsid w:val="11980D00"/>
    <w:rsid w:val="11A4906E"/>
    <w:rsid w:val="11FD50FF"/>
    <w:rsid w:val="1335F29B"/>
    <w:rsid w:val="14127879"/>
    <w:rsid w:val="153AC3B9"/>
    <w:rsid w:val="15B09FFC"/>
    <w:rsid w:val="1700DE3C"/>
    <w:rsid w:val="170B6EA6"/>
    <w:rsid w:val="17207914"/>
    <w:rsid w:val="17762F0A"/>
    <w:rsid w:val="182C5D73"/>
    <w:rsid w:val="18B16FC9"/>
    <w:rsid w:val="18EBFD06"/>
    <w:rsid w:val="1A142362"/>
    <w:rsid w:val="1A492358"/>
    <w:rsid w:val="1A9E1CF9"/>
    <w:rsid w:val="1BE81849"/>
    <w:rsid w:val="1C8972B4"/>
    <w:rsid w:val="1D6D03A6"/>
    <w:rsid w:val="1DB18BE2"/>
    <w:rsid w:val="1E2CA9D7"/>
    <w:rsid w:val="1E5D586A"/>
    <w:rsid w:val="1F013395"/>
    <w:rsid w:val="1F0689DD"/>
    <w:rsid w:val="1F0F2BBB"/>
    <w:rsid w:val="1F393CD7"/>
    <w:rsid w:val="2004AB9E"/>
    <w:rsid w:val="20AA4C1B"/>
    <w:rsid w:val="20D64F99"/>
    <w:rsid w:val="224DC5C2"/>
    <w:rsid w:val="2265B79D"/>
    <w:rsid w:val="23066754"/>
    <w:rsid w:val="25AD5C0B"/>
    <w:rsid w:val="25E41E68"/>
    <w:rsid w:val="2618C32E"/>
    <w:rsid w:val="26484490"/>
    <w:rsid w:val="273B9B66"/>
    <w:rsid w:val="27C519EC"/>
    <w:rsid w:val="27C75627"/>
    <w:rsid w:val="27C7A181"/>
    <w:rsid w:val="2822A33C"/>
    <w:rsid w:val="2839C3EE"/>
    <w:rsid w:val="28782ED5"/>
    <w:rsid w:val="2A0ECBFD"/>
    <w:rsid w:val="2A762B04"/>
    <w:rsid w:val="2AAB52A8"/>
    <w:rsid w:val="2B676FF4"/>
    <w:rsid w:val="2C1AA312"/>
    <w:rsid w:val="2CC1CC62"/>
    <w:rsid w:val="2CDE1C30"/>
    <w:rsid w:val="2CEAED19"/>
    <w:rsid w:val="2D3C00F2"/>
    <w:rsid w:val="2D55C06B"/>
    <w:rsid w:val="2DC5E002"/>
    <w:rsid w:val="2E9E5BBA"/>
    <w:rsid w:val="2EC8D2E1"/>
    <w:rsid w:val="2F0D5050"/>
    <w:rsid w:val="2F4D4841"/>
    <w:rsid w:val="2FDBB054"/>
    <w:rsid w:val="31AF5F8A"/>
    <w:rsid w:val="31E3E090"/>
    <w:rsid w:val="31E92999"/>
    <w:rsid w:val="31F372DA"/>
    <w:rsid w:val="32F82136"/>
    <w:rsid w:val="331B6507"/>
    <w:rsid w:val="3349B021"/>
    <w:rsid w:val="34019C5C"/>
    <w:rsid w:val="341D8221"/>
    <w:rsid w:val="35C05421"/>
    <w:rsid w:val="35CD8ECC"/>
    <w:rsid w:val="35CE4330"/>
    <w:rsid w:val="35DCBE7F"/>
    <w:rsid w:val="363A93E5"/>
    <w:rsid w:val="36925A86"/>
    <w:rsid w:val="372240E7"/>
    <w:rsid w:val="3772B74F"/>
    <w:rsid w:val="38ABBEB0"/>
    <w:rsid w:val="390917D0"/>
    <w:rsid w:val="397515D9"/>
    <w:rsid w:val="397B7D23"/>
    <w:rsid w:val="39EFBC1F"/>
    <w:rsid w:val="39F7E329"/>
    <w:rsid w:val="3A3DE970"/>
    <w:rsid w:val="3A69F9FE"/>
    <w:rsid w:val="3AAC3728"/>
    <w:rsid w:val="3ADCC998"/>
    <w:rsid w:val="3B25719B"/>
    <w:rsid w:val="3BA7F5F7"/>
    <w:rsid w:val="3D64975C"/>
    <w:rsid w:val="3DE1029D"/>
    <w:rsid w:val="3DE3C8AF"/>
    <w:rsid w:val="3EBE6E60"/>
    <w:rsid w:val="3ED85CF7"/>
    <w:rsid w:val="3F366FB9"/>
    <w:rsid w:val="3FED44DC"/>
    <w:rsid w:val="403765CF"/>
    <w:rsid w:val="40ABC09D"/>
    <w:rsid w:val="40BD5540"/>
    <w:rsid w:val="4138D3EA"/>
    <w:rsid w:val="42080EA7"/>
    <w:rsid w:val="423B0C8F"/>
    <w:rsid w:val="425BA1E6"/>
    <w:rsid w:val="426780CA"/>
    <w:rsid w:val="4299C863"/>
    <w:rsid w:val="43028D0A"/>
    <w:rsid w:val="431F6632"/>
    <w:rsid w:val="435FE576"/>
    <w:rsid w:val="43736A44"/>
    <w:rsid w:val="43914431"/>
    <w:rsid w:val="43F7E066"/>
    <w:rsid w:val="448192DD"/>
    <w:rsid w:val="44CBD618"/>
    <w:rsid w:val="46127F98"/>
    <w:rsid w:val="46C3F9D4"/>
    <w:rsid w:val="4756CB6B"/>
    <w:rsid w:val="47CEE770"/>
    <w:rsid w:val="4899F5AF"/>
    <w:rsid w:val="49E72AE3"/>
    <w:rsid w:val="4A3150AD"/>
    <w:rsid w:val="4C1C8E60"/>
    <w:rsid w:val="4C5CA7AC"/>
    <w:rsid w:val="4D974C7A"/>
    <w:rsid w:val="4E76C52A"/>
    <w:rsid w:val="4F0A285E"/>
    <w:rsid w:val="4F362BDC"/>
    <w:rsid w:val="4F3C9007"/>
    <w:rsid w:val="4F911986"/>
    <w:rsid w:val="50227A9F"/>
    <w:rsid w:val="50B44B90"/>
    <w:rsid w:val="50E109A7"/>
    <w:rsid w:val="51642423"/>
    <w:rsid w:val="51D9BE6A"/>
    <w:rsid w:val="521BB1D0"/>
    <w:rsid w:val="521D543D"/>
    <w:rsid w:val="526341D8"/>
    <w:rsid w:val="52890F5F"/>
    <w:rsid w:val="5294A35E"/>
    <w:rsid w:val="52C65016"/>
    <w:rsid w:val="52CAA80B"/>
    <w:rsid w:val="5332E272"/>
    <w:rsid w:val="537E8C07"/>
    <w:rsid w:val="53AADE93"/>
    <w:rsid w:val="53D2AD06"/>
    <w:rsid w:val="541A1D80"/>
    <w:rsid w:val="54963681"/>
    <w:rsid w:val="54CCF532"/>
    <w:rsid w:val="54D0797C"/>
    <w:rsid w:val="5546B4E0"/>
    <w:rsid w:val="55855694"/>
    <w:rsid w:val="55A0930B"/>
    <w:rsid w:val="55CABB56"/>
    <w:rsid w:val="55FFBE07"/>
    <w:rsid w:val="566302EA"/>
    <w:rsid w:val="56645FD9"/>
    <w:rsid w:val="56661A14"/>
    <w:rsid w:val="56E8F6D4"/>
    <w:rsid w:val="574E9DA8"/>
    <w:rsid w:val="57932040"/>
    <w:rsid w:val="579E45AB"/>
    <w:rsid w:val="58A5E0C3"/>
    <w:rsid w:val="58FB4D0D"/>
    <w:rsid w:val="59A96E03"/>
    <w:rsid w:val="5B23BD2D"/>
    <w:rsid w:val="5B99730B"/>
    <w:rsid w:val="5BF0DFB5"/>
    <w:rsid w:val="5E5D21F9"/>
    <w:rsid w:val="5EFCAB64"/>
    <w:rsid w:val="5F812A5F"/>
    <w:rsid w:val="604CB3B1"/>
    <w:rsid w:val="60638CA0"/>
    <w:rsid w:val="6067DA84"/>
    <w:rsid w:val="60D71762"/>
    <w:rsid w:val="61B349AC"/>
    <w:rsid w:val="61B6FDFD"/>
    <w:rsid w:val="622F69C7"/>
    <w:rsid w:val="62FF5A63"/>
    <w:rsid w:val="6327E62F"/>
    <w:rsid w:val="634F6F8C"/>
    <w:rsid w:val="643A7ECE"/>
    <w:rsid w:val="64B9D278"/>
    <w:rsid w:val="65E13542"/>
    <w:rsid w:val="662C2000"/>
    <w:rsid w:val="67AD8440"/>
    <w:rsid w:val="67C74118"/>
    <w:rsid w:val="67D9C92B"/>
    <w:rsid w:val="6813D886"/>
    <w:rsid w:val="68C81204"/>
    <w:rsid w:val="68F54AA8"/>
    <w:rsid w:val="698BB24A"/>
    <w:rsid w:val="69E6E147"/>
    <w:rsid w:val="6B7A9E6E"/>
    <w:rsid w:val="6C1BF3F3"/>
    <w:rsid w:val="6D99B6FC"/>
    <w:rsid w:val="6E76084D"/>
    <w:rsid w:val="6E9BA1BC"/>
    <w:rsid w:val="6FB9D453"/>
    <w:rsid w:val="6FED65A7"/>
    <w:rsid w:val="701142C4"/>
    <w:rsid w:val="701C85A2"/>
    <w:rsid w:val="70A0D31B"/>
    <w:rsid w:val="71174A73"/>
    <w:rsid w:val="7125483A"/>
    <w:rsid w:val="71BE20FC"/>
    <w:rsid w:val="7285A85C"/>
    <w:rsid w:val="730AA940"/>
    <w:rsid w:val="73D5BC39"/>
    <w:rsid w:val="7462469B"/>
    <w:rsid w:val="7474A2B2"/>
    <w:rsid w:val="754023F2"/>
    <w:rsid w:val="76A71335"/>
    <w:rsid w:val="779F3B66"/>
    <w:rsid w:val="77EA4082"/>
    <w:rsid w:val="782A7159"/>
    <w:rsid w:val="786AF920"/>
    <w:rsid w:val="7A3A7348"/>
    <w:rsid w:val="7A4D91BE"/>
    <w:rsid w:val="7AB36EE6"/>
    <w:rsid w:val="7B08F4D1"/>
    <w:rsid w:val="7BC43D93"/>
    <w:rsid w:val="7C155745"/>
    <w:rsid w:val="7C69E0CD"/>
    <w:rsid w:val="7DD6C03A"/>
    <w:rsid w:val="7DFE2E76"/>
    <w:rsid w:val="7E2178E9"/>
    <w:rsid w:val="7EBFB2FD"/>
    <w:rsid w:val="7EFADF2B"/>
    <w:rsid w:val="7F04A2C7"/>
    <w:rsid w:val="7FB47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2200C1"/>
  <w15:chartTrackingRefBased/>
  <w15:docId w15:val="{F0623F80-A51B-4C8F-9055-F5A563EC8706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DC6B78"/>
  </w:style>
  <w:style w:type="paragraph" w:styleId="Heading1">
    <w:name w:val="heading 1"/>
    <w:basedOn w:val="Normal"/>
    <w:next w:val="Normal"/>
    <w:link w:val="Heading1Char"/>
    <w:uiPriority w:val="9"/>
    <w:qFormat/>
    <w:rsid w:val="004366F6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083F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877D2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877D2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877D2"/>
    <w:pPr>
      <w:keepNext/>
      <w:keepLines/>
      <w:spacing w:before="40" w:after="0"/>
      <w:outlineLvl w:val="4"/>
    </w:pPr>
    <w:rPr>
      <w:rFonts w:asciiTheme="majorHAnsi" w:hAnsiTheme="majorHAnsi" w:eastAsiaTheme="majorEastAsia" w:cstheme="majorBidi"/>
      <w:color w:val="2F5496" w:themeColor="accent1" w:themeShade="BF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Default" w:customStyle="1">
    <w:name w:val="Default"/>
    <w:rsid w:val="0036787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367876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367876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67876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367876"/>
  </w:style>
  <w:style w:type="paragraph" w:styleId="Footer">
    <w:name w:val="footer"/>
    <w:basedOn w:val="Normal"/>
    <w:link w:val="FooterChar"/>
    <w:uiPriority w:val="99"/>
    <w:unhideWhenUsed/>
    <w:rsid w:val="00367876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367876"/>
  </w:style>
  <w:style w:type="paragraph" w:styleId="BalloonText">
    <w:name w:val="Balloon Text"/>
    <w:basedOn w:val="Normal"/>
    <w:link w:val="BalloonTextChar"/>
    <w:uiPriority w:val="99"/>
    <w:semiHidden/>
    <w:unhideWhenUsed/>
    <w:rsid w:val="003678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36787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C156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D5CC1"/>
    <w:rPr>
      <w:color w:val="0563C1" w:themeColor="hyperlink"/>
      <w:u w:val="single"/>
    </w:rPr>
  </w:style>
  <w:style w:type="character" w:styleId="Heading1Char" w:customStyle="1">
    <w:name w:val="Heading 1 Char"/>
    <w:basedOn w:val="DefaultParagraphFont"/>
    <w:link w:val="Heading1"/>
    <w:uiPriority w:val="9"/>
    <w:rsid w:val="004366F6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95083F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table" w:styleId="PlainTable1">
    <w:name w:val="Plain Table 1"/>
    <w:basedOn w:val="TableNormal"/>
    <w:uiPriority w:val="41"/>
    <w:rsid w:val="00740656"/>
    <w:pPr>
      <w:spacing w:after="0" w:line="240" w:lineRule="auto"/>
    </w:pPr>
    <w:tblPr>
      <w:tblStyleRowBandSize w:val="1"/>
      <w:tblStyleColBandSize w:val="1"/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color="BFBFBF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eading3Char" w:customStyle="1">
    <w:name w:val="Heading 3 Char"/>
    <w:basedOn w:val="DefaultParagraphFont"/>
    <w:link w:val="Heading3"/>
    <w:uiPriority w:val="9"/>
    <w:semiHidden/>
    <w:rsid w:val="003877D2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3877D2"/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3877D2"/>
    <w:rPr>
      <w:rFonts w:asciiTheme="majorHAnsi" w:hAnsiTheme="majorHAnsi" w:eastAsiaTheme="majorEastAsia" w:cstheme="majorBidi"/>
      <w:color w:val="2F5496" w:themeColor="accent1" w:themeShade="BF"/>
    </w:rPr>
  </w:style>
  <w:style w:type="paragraph" w:styleId="BodyText">
    <w:name w:val="Body Text"/>
    <w:basedOn w:val="Normal"/>
    <w:link w:val="BodyTextChar"/>
    <w:uiPriority w:val="1"/>
    <w:qFormat/>
    <w:rsid w:val="006964BE"/>
    <w:pPr>
      <w:widowControl w:val="0"/>
      <w:autoSpaceDE w:val="0"/>
      <w:autoSpaceDN w:val="0"/>
      <w:spacing w:after="0" w:line="240" w:lineRule="auto"/>
    </w:pPr>
    <w:rPr>
      <w:rFonts w:ascii="Carlito" w:hAnsi="Carlito" w:eastAsia="Carlito" w:cs="Carlito"/>
    </w:rPr>
  </w:style>
  <w:style w:type="character" w:styleId="BodyTextChar" w:customStyle="1">
    <w:name w:val="Body Text Char"/>
    <w:basedOn w:val="DefaultParagraphFont"/>
    <w:link w:val="BodyText"/>
    <w:uiPriority w:val="1"/>
    <w:rsid w:val="006964BE"/>
    <w:rPr>
      <w:rFonts w:ascii="Carlito" w:hAnsi="Carlito" w:eastAsia="Carlito" w:cs="Carlito"/>
    </w:rPr>
  </w:style>
  <w:style w:type="table" w:styleId="TableGrid">
    <w:name w:val="Table Grid"/>
    <w:basedOn w:val="TableNormal"/>
    <w:uiPriority w:val="39"/>
    <w:rsid w:val="00690640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ormalWeb">
    <w:name w:val="Normal (Web)"/>
    <w:basedOn w:val="Normal"/>
    <w:uiPriority w:val="99"/>
    <w:unhideWhenUsed/>
    <w:rsid w:val="00EF5510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F5510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BE2784"/>
    <w:rPr>
      <w:rFonts w:ascii="Courier New" w:hAnsi="Courier New" w:eastAsia="Times New Roman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A655D"/>
    <w:rPr>
      <w:color w:val="605E5C"/>
      <w:shd w:val="clear" w:color="auto" w:fill="E1DFDD"/>
    </w:rPr>
  </w:style>
  <w:style w:type="character" w:styleId="section-number" w:customStyle="1">
    <w:name w:val="section-number"/>
    <w:basedOn w:val="DefaultParagraphFont"/>
    <w:rsid w:val="00ED4F57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19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rsid w:val="00401902"/>
    <w:rPr>
      <w:rFonts w:ascii="Courier New" w:hAnsi="Courier New" w:eastAsia="Times New Roman" w:cs="Courier New"/>
      <w:sz w:val="20"/>
      <w:szCs w:val="20"/>
    </w:rPr>
  </w:style>
  <w:style w:type="character" w:styleId="c1" w:customStyle="1">
    <w:name w:val="c1"/>
    <w:basedOn w:val="DefaultParagraphFont"/>
    <w:rsid w:val="00401902"/>
  </w:style>
  <w:style w:type="character" w:styleId="Emphasis">
    <w:name w:val="Emphasis"/>
    <w:basedOn w:val="DefaultParagraphFont"/>
    <w:uiPriority w:val="20"/>
    <w:qFormat/>
    <w:rsid w:val="007E367E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BE72E8"/>
    <w:rPr>
      <w:color w:val="954F72" w:themeColor="followedHyperlink"/>
      <w:u w:val="single"/>
    </w:rPr>
  </w:style>
  <w:style w:type="paragraph" w:styleId="pw-post-body-paragraph" w:customStyle="1">
    <w:name w:val="pw-post-body-paragraph"/>
    <w:basedOn w:val="Normal"/>
    <w:rsid w:val="00F00F2F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paragraph" w:styleId="mj" w:customStyle="1">
    <w:name w:val="mj"/>
    <w:basedOn w:val="Normal"/>
    <w:rsid w:val="00F00F2F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pre" w:customStyle="1">
    <w:name w:val="pre"/>
    <w:basedOn w:val="DefaultParagraphFont"/>
    <w:rsid w:val="00A11019"/>
  </w:style>
  <w:style w:type="character" w:styleId="cm-comment" w:customStyle="1">
    <w:name w:val="cm-comment"/>
    <w:basedOn w:val="DefaultParagraphFont"/>
    <w:rsid w:val="00FD6EA7"/>
  </w:style>
  <w:style w:type="character" w:styleId="gp" w:customStyle="1">
    <w:name w:val="gp"/>
    <w:basedOn w:val="DefaultParagraphFont"/>
    <w:rsid w:val="00780F19"/>
  </w:style>
  <w:style w:type="character" w:styleId="n" w:customStyle="1">
    <w:name w:val="n"/>
    <w:basedOn w:val="DefaultParagraphFont"/>
    <w:rsid w:val="00780F19"/>
  </w:style>
  <w:style w:type="character" w:styleId="o" w:customStyle="1">
    <w:name w:val="o"/>
    <w:basedOn w:val="DefaultParagraphFont"/>
    <w:rsid w:val="00780F19"/>
  </w:style>
  <w:style w:type="character" w:styleId="p" w:customStyle="1">
    <w:name w:val="p"/>
    <w:basedOn w:val="DefaultParagraphFont"/>
    <w:rsid w:val="00780F19"/>
  </w:style>
  <w:style w:type="character" w:styleId="mf" w:customStyle="1">
    <w:name w:val="mf"/>
    <w:basedOn w:val="DefaultParagraphFont"/>
    <w:rsid w:val="00780F19"/>
  </w:style>
  <w:style w:type="character" w:styleId="kn" w:customStyle="1">
    <w:name w:val="kn"/>
    <w:basedOn w:val="DefaultParagraphFont"/>
    <w:rsid w:val="00780F19"/>
  </w:style>
  <w:style w:type="character" w:styleId="nn" w:customStyle="1">
    <w:name w:val="nn"/>
    <w:basedOn w:val="DefaultParagraphFont"/>
    <w:rsid w:val="00780F19"/>
  </w:style>
  <w:style w:type="character" w:styleId="k" w:customStyle="1">
    <w:name w:val="k"/>
    <w:basedOn w:val="DefaultParagraphFont"/>
    <w:rsid w:val="00780F19"/>
  </w:style>
  <w:style w:type="character" w:styleId="mi" w:customStyle="1">
    <w:name w:val="mi"/>
    <w:basedOn w:val="DefaultParagraphFont"/>
    <w:rsid w:val="00780F19"/>
  </w:style>
  <w:style w:type="character" w:styleId="PlaceholderText">
    <w:name w:val="Placeholder Text"/>
    <w:basedOn w:val="DefaultParagraphFont"/>
    <w:uiPriority w:val="99"/>
    <w:semiHidden/>
    <w:rsid w:val="0070709B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77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77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68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61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9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7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92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63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2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494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8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9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8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77907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16675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110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34937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4010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765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857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23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06259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05864578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7522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0679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24640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4055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59788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75445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3740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77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146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2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7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7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76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8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33814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05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30631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95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762894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66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761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972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6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007455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79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909962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484747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55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992660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79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803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9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9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04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062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16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62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1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445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4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547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53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793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83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67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282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21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638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91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080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7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1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57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1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7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8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87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9016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26341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433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289780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436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915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3233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93950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6088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5408036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4313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9735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92085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29980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76616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278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64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8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4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2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0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3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9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3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17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92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7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1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07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81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15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45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29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63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53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8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450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43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09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2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4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8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0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248922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75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570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12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207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89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883590">
                  <w:marLeft w:val="960"/>
                  <w:marRight w:val="9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3720">
                      <w:marLeft w:val="0"/>
                      <w:marRight w:val="0"/>
                      <w:marTop w:val="8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8016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03505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487693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366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699177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23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99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667480">
                  <w:marLeft w:val="960"/>
                  <w:marRight w:val="9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025968">
                      <w:marLeft w:val="0"/>
                      <w:marRight w:val="0"/>
                      <w:marTop w:val="8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901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2085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758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337508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962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94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047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1228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96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86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7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4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73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2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8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49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39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0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1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2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0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03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7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8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505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1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96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8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5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4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15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00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9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8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80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56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76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2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41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55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9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14844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2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03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60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864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337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82640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9491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907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7620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986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6234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159553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8535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08358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00781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0320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23114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06639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53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09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56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4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4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9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6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91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1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7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398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0360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40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476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22162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179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086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789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0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37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93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79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1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1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0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1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35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64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14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6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8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1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0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37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66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82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0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6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5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hyperlink" Target="https://dev.to/santoshpremi/fine-tuning-a-pre-trained-model-in-pytorch-a-step-by-step-guide-for-beginners-4p6l" TargetMode="Externa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hyperlink" Target="https://www.geeksforgeeks.org/residual-networks-resnet-deep-learning/" TargetMode="External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yperlink" Target="https://medium.com/@eordaxd/fine-tuning-vs-pre-training-651d05186faf" TargetMode="External" Id="rId11" /><Relationship Type="http://schemas.openxmlformats.org/officeDocument/2006/relationships/styles" Target="styles.xml" Id="rId5" /><Relationship Type="http://schemas.openxmlformats.org/officeDocument/2006/relationships/header" Target="header2.xml" Id="rId15" /><Relationship Type="http://schemas.openxmlformats.org/officeDocument/2006/relationships/hyperlink" Target="https://www.ibm.com/think/topics/fine-tuning" TargetMode="Externa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header" Target="header1.xml" Id="rId14" /><Relationship Type="http://schemas.openxmlformats.org/officeDocument/2006/relationships/image" Target="/media/image2.png" Id="R7ba4968f04794efa" /><Relationship Type="http://schemas.openxmlformats.org/officeDocument/2006/relationships/image" Target="/media/image3.png" Id="Rb4457ac722e0462e" /><Relationship Type="http://schemas.openxmlformats.org/officeDocument/2006/relationships/image" Target="/media/image4.png" Id="R55c9f0c79ae74e75" /><Relationship Type="http://schemas.openxmlformats.org/officeDocument/2006/relationships/image" Target="/media/image5.png" Id="Rf1cbdae05654436b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d506c1c3-c86d-4007-a614-6badfe849f3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A6CCBD5D11D64FB1224B88A57D42E2" ma:contentTypeVersion="5" ma:contentTypeDescription="Create a new document." ma:contentTypeScope="" ma:versionID="5052a15f1d141daf3d0dea60774c7154">
  <xsd:schema xmlns:xsd="http://www.w3.org/2001/XMLSchema" xmlns:xs="http://www.w3.org/2001/XMLSchema" xmlns:p="http://schemas.microsoft.com/office/2006/metadata/properties" xmlns:ns2="d506c1c3-c86d-4007-a614-6badfe849f35" targetNamespace="http://schemas.microsoft.com/office/2006/metadata/properties" ma:root="true" ma:fieldsID="20a4023d759ea9aaaea88ecf933d3a01" ns2:_="">
    <xsd:import namespace="d506c1c3-c86d-4007-a614-6badfe849f35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06c1c3-c86d-4007-a614-6badfe849f35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2277153-8915-446E-986E-327DE1A17E8E}">
  <ds:schemaRefs>
    <ds:schemaRef ds:uri="http://schemas.microsoft.com/office/2006/metadata/properties"/>
    <ds:schemaRef ds:uri="http://schemas.microsoft.com/office/infopath/2007/PartnerControls"/>
    <ds:schemaRef ds:uri="6991f126-1883-46e4-af5a-fd3b3e415830"/>
    <ds:schemaRef ds:uri="1a4ac276-1276-4c4b-a901-712768364806"/>
  </ds:schemaRefs>
</ds:datastoreItem>
</file>

<file path=customXml/itemProps2.xml><?xml version="1.0" encoding="utf-8"?>
<ds:datastoreItem xmlns:ds="http://schemas.openxmlformats.org/officeDocument/2006/customXml" ds:itemID="{E0C86B5E-AB9F-4EDE-BDA1-7BD930CFEC6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B76FB6E-7B14-4433-8FC9-A0C7883BD35D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.hassan</dc:creator>
  <keywords/>
  <dc:description/>
  <lastModifiedBy>Mostafa Elnahas,Y. Youssef</lastModifiedBy>
  <revision>407</revision>
  <lastPrinted>2018-02-11T15:13:00.0000000Z</lastPrinted>
  <dcterms:created xsi:type="dcterms:W3CDTF">2024-10-04T14:11:00.0000000Z</dcterms:created>
  <dcterms:modified xsi:type="dcterms:W3CDTF">2025-03-12T12:03:23.964370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A6CCBD5D11D64FB1224B88A57D42E2</vt:lpwstr>
  </property>
</Properties>
</file>